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145CF" w14:textId="77777777" w:rsidR="004E769B" w:rsidRDefault="004E769B"/>
    <w:p w14:paraId="44CD9F4F" w14:textId="44A0303F" w:rsidR="004E769B" w:rsidRDefault="004E769B">
      <w:r>
        <w:t xml:space="preserve">Introduction for Xunit comparing with </w:t>
      </w:r>
      <w:proofErr w:type="spellStart"/>
      <w:r>
        <w:t>Nunit</w:t>
      </w:r>
      <w:proofErr w:type="spellEnd"/>
    </w:p>
    <w:p w14:paraId="41DD1CD6" w14:textId="7DBFDEA7" w:rsidR="00A10C2C" w:rsidRDefault="002249DE">
      <w:r>
        <w:t>Xunit manual</w:t>
      </w:r>
    </w:p>
    <w:p w14:paraId="7DF55752" w14:textId="4823E25E" w:rsidR="002249DE" w:rsidRDefault="002249DE"/>
    <w:p w14:paraId="23B01A79" w14:textId="5877CF0E" w:rsidR="002249DE" w:rsidRDefault="002249DE">
      <w:r w:rsidRPr="002249DE">
        <w:drawing>
          <wp:inline distT="0" distB="0" distL="0" distR="0" wp14:anchorId="4EB66C7B" wp14:editId="759461C6">
            <wp:extent cx="5731510" cy="2096135"/>
            <wp:effectExtent l="0" t="0" r="2540" b="0"/>
            <wp:docPr id="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 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F79CB" w14:textId="32F31BAC" w:rsidR="002249DE" w:rsidRDefault="002249DE">
      <w:r w:rsidRPr="002249DE">
        <w:drawing>
          <wp:inline distT="0" distB="0" distL="0" distR="0" wp14:anchorId="1F6FA3E6" wp14:editId="18EF76B7">
            <wp:extent cx="3482642" cy="1265030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40DB" w14:textId="2ADBE242" w:rsidR="006A5C28" w:rsidRDefault="006A5C28">
      <w:r>
        <w:br w:type="page"/>
      </w:r>
    </w:p>
    <w:p w14:paraId="19D2B2D0" w14:textId="376B9F3A" w:rsidR="006A5C28" w:rsidRDefault="006A5C28" w:rsidP="006A5C28">
      <w:pPr>
        <w:pStyle w:val="ListParagraph"/>
        <w:numPr>
          <w:ilvl w:val="0"/>
          <w:numId w:val="1"/>
        </w:numPr>
      </w:pPr>
      <w:r>
        <w:lastRenderedPageBreak/>
        <w:t>Public decimal Adult_Before_5():</w:t>
      </w:r>
    </w:p>
    <w:p w14:paraId="622AE241" w14:textId="6211A8DE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739CDF8C" w14:textId="384FAC02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3E3D2068" w14:textId="77777777" w:rsidTr="006A5C28">
        <w:trPr>
          <w:trHeight w:val="518"/>
        </w:trPr>
        <w:tc>
          <w:tcPr>
            <w:tcW w:w="8656" w:type="dxa"/>
            <w:gridSpan w:val="5"/>
          </w:tcPr>
          <w:p w14:paraId="452F2F79" w14:textId="719C21C8" w:rsidR="006A5C28" w:rsidRPr="006A5C28" w:rsidRDefault="006A5C28" w:rsidP="006A5C28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5CF87B18" w14:textId="77777777" w:rsidTr="006A5C28">
        <w:trPr>
          <w:trHeight w:val="696"/>
        </w:trPr>
        <w:tc>
          <w:tcPr>
            <w:tcW w:w="1731" w:type="dxa"/>
          </w:tcPr>
          <w:p w14:paraId="4A1106DA" w14:textId="4B18865B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0A40C791" w14:textId="68ABEA01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7234CE81" w14:textId="564BEF0E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6EE319FB" w14:textId="1FA96A89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19689A69" w14:textId="15392879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7292D528" w14:textId="77777777" w:rsidTr="006A5C28">
        <w:trPr>
          <w:trHeight w:val="706"/>
        </w:trPr>
        <w:tc>
          <w:tcPr>
            <w:tcW w:w="1731" w:type="dxa"/>
          </w:tcPr>
          <w:p w14:paraId="43973676" w14:textId="4EB15B95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1B11388B" w14:textId="7583B91E" w:rsidR="006A5C28" w:rsidRDefault="0053137B" w:rsidP="006A5C28">
            <w:r>
              <w:t>&gt;0</w:t>
            </w:r>
          </w:p>
        </w:tc>
        <w:tc>
          <w:tcPr>
            <w:tcW w:w="1731" w:type="dxa"/>
          </w:tcPr>
          <w:p w14:paraId="7EB2E0A5" w14:textId="4C85F2B5" w:rsidR="006A5C28" w:rsidRDefault="0053137B" w:rsidP="006A5C28">
            <w:r>
              <w:t>Adult</w:t>
            </w:r>
          </w:p>
        </w:tc>
        <w:tc>
          <w:tcPr>
            <w:tcW w:w="1731" w:type="dxa"/>
          </w:tcPr>
          <w:p w14:paraId="2F6103F7" w14:textId="3C99AF3D" w:rsidR="006A5C28" w:rsidRDefault="0053137B" w:rsidP="006A5C28">
            <w:proofErr w:type="spellStart"/>
            <w:r>
              <w:t>mon</w:t>
            </w:r>
            <w:proofErr w:type="spellEnd"/>
            <w:r>
              <w:t xml:space="preserve">, wed, </w:t>
            </w:r>
            <w:proofErr w:type="spellStart"/>
            <w:r>
              <w:t>thu</w:t>
            </w:r>
            <w:proofErr w:type="spellEnd"/>
            <w:r>
              <w:t xml:space="preserve">, </w:t>
            </w:r>
            <w:proofErr w:type="spellStart"/>
            <w:r>
              <w:t>fri</w:t>
            </w:r>
            <w:proofErr w:type="spellEnd"/>
            <w:r>
              <w:t>, sat, sun</w:t>
            </w:r>
          </w:p>
        </w:tc>
        <w:tc>
          <w:tcPr>
            <w:tcW w:w="1732" w:type="dxa"/>
          </w:tcPr>
          <w:p w14:paraId="37E1F578" w14:textId="227F7594" w:rsidR="006A5C28" w:rsidRDefault="0053137B" w:rsidP="006A5C28">
            <w:r>
              <w:t>&lt;=0500</w:t>
            </w:r>
          </w:p>
        </w:tc>
      </w:tr>
      <w:tr w:rsidR="006A5C28" w14:paraId="604F3DD4" w14:textId="77777777" w:rsidTr="006A5C28">
        <w:trPr>
          <w:trHeight w:val="972"/>
        </w:trPr>
        <w:tc>
          <w:tcPr>
            <w:tcW w:w="1731" w:type="dxa"/>
          </w:tcPr>
          <w:p w14:paraId="06085433" w14:textId="7D1A198C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0892D4F7" w14:textId="703B261A" w:rsidR="006A5C28" w:rsidRDefault="0053137B" w:rsidP="006A5C28">
            <w:r>
              <w:t>&lt;=0</w:t>
            </w:r>
          </w:p>
        </w:tc>
        <w:tc>
          <w:tcPr>
            <w:tcW w:w="1731" w:type="dxa"/>
          </w:tcPr>
          <w:p w14:paraId="0400B032" w14:textId="283A4F7F" w:rsidR="006A5C28" w:rsidRDefault="0053137B" w:rsidP="006A5C28">
            <w:r>
              <w:t>Student, family, senior, child</w:t>
            </w:r>
          </w:p>
        </w:tc>
        <w:tc>
          <w:tcPr>
            <w:tcW w:w="1731" w:type="dxa"/>
          </w:tcPr>
          <w:p w14:paraId="297424F0" w14:textId="602BE9DF" w:rsidR="006A5C28" w:rsidRDefault="0053137B" w:rsidP="006A5C28">
            <w:proofErr w:type="spellStart"/>
            <w:r>
              <w:t>tue</w:t>
            </w:r>
            <w:proofErr w:type="spellEnd"/>
          </w:p>
        </w:tc>
        <w:tc>
          <w:tcPr>
            <w:tcW w:w="1732" w:type="dxa"/>
          </w:tcPr>
          <w:p w14:paraId="67B9DC8F" w14:textId="748B63C5" w:rsidR="006A5C28" w:rsidRDefault="0053137B" w:rsidP="006A5C28">
            <w:r>
              <w:t>&gt;0500</w:t>
            </w:r>
          </w:p>
        </w:tc>
      </w:tr>
    </w:tbl>
    <w:p w14:paraId="63869E38" w14:textId="2C1F70F6" w:rsidR="006A5C28" w:rsidRDefault="006A5C28" w:rsidP="006A5C28">
      <w:pPr>
        <w:ind w:left="360"/>
      </w:pPr>
    </w:p>
    <w:tbl>
      <w:tblPr>
        <w:tblStyle w:val="TableGrid"/>
        <w:tblpPr w:leftFromText="180" w:rightFromText="180" w:vertAnchor="text" w:horzAnchor="margin" w:tblpY="708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22DAF7F7" w14:textId="77777777" w:rsidTr="006A5C28">
        <w:trPr>
          <w:trHeight w:val="641"/>
        </w:trPr>
        <w:tc>
          <w:tcPr>
            <w:tcW w:w="9335" w:type="dxa"/>
            <w:gridSpan w:val="7"/>
          </w:tcPr>
          <w:p w14:paraId="307F688F" w14:textId="77777777" w:rsidR="006A5C28" w:rsidRPr="006A5C28" w:rsidRDefault="006A5C28" w:rsidP="006A5C28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5EF6AEC1" w14:textId="77777777" w:rsidTr="006A5C28">
        <w:trPr>
          <w:trHeight w:val="641"/>
        </w:trPr>
        <w:tc>
          <w:tcPr>
            <w:tcW w:w="2263" w:type="dxa"/>
          </w:tcPr>
          <w:p w14:paraId="4567732E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2CBA8B3F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0B7CBA12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4AFAF145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1806CEC4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583701DB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514F016E" w14:textId="77777777" w:rsidR="006A5C28" w:rsidRPr="006A5C28" w:rsidRDefault="006A5C28" w:rsidP="006A5C28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26BAB645" w14:textId="77777777" w:rsidTr="006A5C28">
        <w:trPr>
          <w:trHeight w:val="670"/>
        </w:trPr>
        <w:tc>
          <w:tcPr>
            <w:tcW w:w="2263" w:type="dxa"/>
          </w:tcPr>
          <w:p w14:paraId="389AFB21" w14:textId="330D8B1F" w:rsidR="006A5C28" w:rsidRDefault="006A5C28" w:rsidP="006A5C28">
            <w:r>
              <w:t>1.</w:t>
            </w:r>
            <w:r w:rsidR="0053137B">
              <w:t xml:space="preserve"> One adult, normal day before 5</w:t>
            </w:r>
          </w:p>
        </w:tc>
        <w:tc>
          <w:tcPr>
            <w:tcW w:w="1276" w:type="dxa"/>
          </w:tcPr>
          <w:p w14:paraId="2CA0F2BD" w14:textId="299F0106" w:rsidR="006A5C28" w:rsidRDefault="0053137B" w:rsidP="006A5C28">
            <w:r>
              <w:t>1</w:t>
            </w:r>
          </w:p>
        </w:tc>
        <w:tc>
          <w:tcPr>
            <w:tcW w:w="1276" w:type="dxa"/>
          </w:tcPr>
          <w:p w14:paraId="358CF6A8" w14:textId="7F687C6C" w:rsidR="006A5C28" w:rsidRDefault="0053137B" w:rsidP="006A5C28">
            <w:r>
              <w:t>adult</w:t>
            </w:r>
          </w:p>
        </w:tc>
        <w:tc>
          <w:tcPr>
            <w:tcW w:w="1276" w:type="dxa"/>
          </w:tcPr>
          <w:p w14:paraId="7BDF5522" w14:textId="1CC547D2" w:rsidR="006A5C28" w:rsidRDefault="0053137B" w:rsidP="006A5C28">
            <w:proofErr w:type="spellStart"/>
            <w:r>
              <w:t>mon</w:t>
            </w:r>
            <w:proofErr w:type="spellEnd"/>
          </w:p>
        </w:tc>
        <w:tc>
          <w:tcPr>
            <w:tcW w:w="1134" w:type="dxa"/>
          </w:tcPr>
          <w:p w14:paraId="41D1EBD8" w14:textId="5760F8DD" w:rsidR="006A5C28" w:rsidRDefault="0053137B" w:rsidP="006A5C28">
            <w:r>
              <w:t>4</w:t>
            </w:r>
          </w:p>
        </w:tc>
        <w:tc>
          <w:tcPr>
            <w:tcW w:w="1134" w:type="dxa"/>
          </w:tcPr>
          <w:p w14:paraId="2D5185ED" w14:textId="5FBFA9D6" w:rsidR="006A5C28" w:rsidRDefault="0053137B" w:rsidP="006A5C28">
            <w:r>
              <w:t>14.50</w:t>
            </w:r>
          </w:p>
        </w:tc>
        <w:tc>
          <w:tcPr>
            <w:tcW w:w="976" w:type="dxa"/>
          </w:tcPr>
          <w:p w14:paraId="2B8BA160" w14:textId="28718FC4" w:rsidR="006A5C28" w:rsidRDefault="0053137B" w:rsidP="006A5C28">
            <w:r>
              <w:t>Pass</w:t>
            </w:r>
          </w:p>
        </w:tc>
      </w:tr>
      <w:tr w:rsidR="006A5C28" w14:paraId="3C5B5C8D" w14:textId="77777777" w:rsidTr="006A5C28">
        <w:trPr>
          <w:trHeight w:val="641"/>
        </w:trPr>
        <w:tc>
          <w:tcPr>
            <w:tcW w:w="2263" w:type="dxa"/>
          </w:tcPr>
          <w:p w14:paraId="63EF3919" w14:textId="77777777" w:rsidR="006A5C28" w:rsidRDefault="006A5C28" w:rsidP="006A5C28">
            <w:r>
              <w:t>2.</w:t>
            </w:r>
          </w:p>
        </w:tc>
        <w:tc>
          <w:tcPr>
            <w:tcW w:w="1276" w:type="dxa"/>
          </w:tcPr>
          <w:p w14:paraId="6B6E7196" w14:textId="77777777" w:rsidR="006A5C28" w:rsidRDefault="006A5C28" w:rsidP="006A5C28"/>
        </w:tc>
        <w:tc>
          <w:tcPr>
            <w:tcW w:w="1276" w:type="dxa"/>
          </w:tcPr>
          <w:p w14:paraId="07086ADA" w14:textId="77777777" w:rsidR="006A5C28" w:rsidRDefault="006A5C28" w:rsidP="006A5C28"/>
        </w:tc>
        <w:tc>
          <w:tcPr>
            <w:tcW w:w="1276" w:type="dxa"/>
          </w:tcPr>
          <w:p w14:paraId="68F7DB46" w14:textId="77777777" w:rsidR="006A5C28" w:rsidRDefault="006A5C28" w:rsidP="006A5C28"/>
        </w:tc>
        <w:tc>
          <w:tcPr>
            <w:tcW w:w="1134" w:type="dxa"/>
          </w:tcPr>
          <w:p w14:paraId="07A40179" w14:textId="77777777" w:rsidR="006A5C28" w:rsidRDefault="006A5C28" w:rsidP="006A5C28"/>
        </w:tc>
        <w:tc>
          <w:tcPr>
            <w:tcW w:w="1134" w:type="dxa"/>
          </w:tcPr>
          <w:p w14:paraId="39D927CB" w14:textId="77777777" w:rsidR="006A5C28" w:rsidRDefault="006A5C28" w:rsidP="006A5C28"/>
        </w:tc>
        <w:tc>
          <w:tcPr>
            <w:tcW w:w="976" w:type="dxa"/>
          </w:tcPr>
          <w:p w14:paraId="5AD8705C" w14:textId="77777777" w:rsidR="006A5C28" w:rsidRDefault="006A5C28" w:rsidP="006A5C28"/>
        </w:tc>
      </w:tr>
      <w:tr w:rsidR="006A5C28" w14:paraId="4E07D85D" w14:textId="77777777" w:rsidTr="006A5C28">
        <w:trPr>
          <w:trHeight w:val="641"/>
        </w:trPr>
        <w:tc>
          <w:tcPr>
            <w:tcW w:w="2263" w:type="dxa"/>
          </w:tcPr>
          <w:p w14:paraId="17FA72FA" w14:textId="77777777" w:rsidR="006A5C28" w:rsidRDefault="006A5C28" w:rsidP="006A5C28">
            <w:r>
              <w:t>3.</w:t>
            </w:r>
          </w:p>
        </w:tc>
        <w:tc>
          <w:tcPr>
            <w:tcW w:w="1276" w:type="dxa"/>
          </w:tcPr>
          <w:p w14:paraId="7E19ADEB" w14:textId="77777777" w:rsidR="006A5C28" w:rsidRDefault="006A5C28" w:rsidP="006A5C28"/>
        </w:tc>
        <w:tc>
          <w:tcPr>
            <w:tcW w:w="1276" w:type="dxa"/>
          </w:tcPr>
          <w:p w14:paraId="3A320D0D" w14:textId="77777777" w:rsidR="006A5C28" w:rsidRDefault="006A5C28" w:rsidP="006A5C28"/>
        </w:tc>
        <w:tc>
          <w:tcPr>
            <w:tcW w:w="1276" w:type="dxa"/>
          </w:tcPr>
          <w:p w14:paraId="2D2B8F27" w14:textId="77777777" w:rsidR="006A5C28" w:rsidRDefault="006A5C28" w:rsidP="006A5C28"/>
        </w:tc>
        <w:tc>
          <w:tcPr>
            <w:tcW w:w="1134" w:type="dxa"/>
          </w:tcPr>
          <w:p w14:paraId="7B1FA66D" w14:textId="77777777" w:rsidR="006A5C28" w:rsidRDefault="006A5C28" w:rsidP="006A5C28"/>
        </w:tc>
        <w:tc>
          <w:tcPr>
            <w:tcW w:w="1134" w:type="dxa"/>
          </w:tcPr>
          <w:p w14:paraId="0840ACF2" w14:textId="77777777" w:rsidR="006A5C28" w:rsidRDefault="006A5C28" w:rsidP="006A5C28"/>
        </w:tc>
        <w:tc>
          <w:tcPr>
            <w:tcW w:w="976" w:type="dxa"/>
          </w:tcPr>
          <w:p w14:paraId="34377171" w14:textId="77777777" w:rsidR="006A5C28" w:rsidRDefault="006A5C28" w:rsidP="006A5C28"/>
        </w:tc>
      </w:tr>
      <w:tr w:rsidR="006A5C28" w14:paraId="39B407E3" w14:textId="77777777" w:rsidTr="006A5C28">
        <w:trPr>
          <w:trHeight w:val="641"/>
        </w:trPr>
        <w:tc>
          <w:tcPr>
            <w:tcW w:w="2263" w:type="dxa"/>
          </w:tcPr>
          <w:p w14:paraId="1E04393C" w14:textId="77777777" w:rsidR="006A5C28" w:rsidRDefault="006A5C28" w:rsidP="006A5C28">
            <w:r>
              <w:t>4.</w:t>
            </w:r>
          </w:p>
        </w:tc>
        <w:tc>
          <w:tcPr>
            <w:tcW w:w="1276" w:type="dxa"/>
          </w:tcPr>
          <w:p w14:paraId="23147749" w14:textId="77777777" w:rsidR="006A5C28" w:rsidRDefault="006A5C28" w:rsidP="006A5C28"/>
        </w:tc>
        <w:tc>
          <w:tcPr>
            <w:tcW w:w="1276" w:type="dxa"/>
          </w:tcPr>
          <w:p w14:paraId="6330DFBE" w14:textId="77777777" w:rsidR="006A5C28" w:rsidRDefault="006A5C28" w:rsidP="006A5C28"/>
        </w:tc>
        <w:tc>
          <w:tcPr>
            <w:tcW w:w="1276" w:type="dxa"/>
          </w:tcPr>
          <w:p w14:paraId="65046D03" w14:textId="77777777" w:rsidR="006A5C28" w:rsidRDefault="006A5C28" w:rsidP="006A5C28"/>
        </w:tc>
        <w:tc>
          <w:tcPr>
            <w:tcW w:w="1134" w:type="dxa"/>
          </w:tcPr>
          <w:p w14:paraId="75D708FE" w14:textId="77777777" w:rsidR="006A5C28" w:rsidRDefault="006A5C28" w:rsidP="006A5C28"/>
        </w:tc>
        <w:tc>
          <w:tcPr>
            <w:tcW w:w="1134" w:type="dxa"/>
          </w:tcPr>
          <w:p w14:paraId="5580F09B" w14:textId="77777777" w:rsidR="006A5C28" w:rsidRDefault="006A5C28" w:rsidP="006A5C28"/>
        </w:tc>
        <w:tc>
          <w:tcPr>
            <w:tcW w:w="976" w:type="dxa"/>
          </w:tcPr>
          <w:p w14:paraId="4E9B5FB8" w14:textId="77777777" w:rsidR="006A5C28" w:rsidRDefault="006A5C28" w:rsidP="006A5C28"/>
        </w:tc>
      </w:tr>
      <w:tr w:rsidR="006A5C28" w14:paraId="5315BA96" w14:textId="77777777" w:rsidTr="006A5C28">
        <w:trPr>
          <w:trHeight w:val="641"/>
        </w:trPr>
        <w:tc>
          <w:tcPr>
            <w:tcW w:w="2263" w:type="dxa"/>
          </w:tcPr>
          <w:p w14:paraId="4A9F5479" w14:textId="77777777" w:rsidR="006A5C28" w:rsidRDefault="006A5C28" w:rsidP="006A5C28">
            <w:r>
              <w:t>5.</w:t>
            </w:r>
          </w:p>
        </w:tc>
        <w:tc>
          <w:tcPr>
            <w:tcW w:w="1276" w:type="dxa"/>
          </w:tcPr>
          <w:p w14:paraId="5D788AF5" w14:textId="77777777" w:rsidR="006A5C28" w:rsidRDefault="006A5C28" w:rsidP="006A5C28"/>
        </w:tc>
        <w:tc>
          <w:tcPr>
            <w:tcW w:w="1276" w:type="dxa"/>
          </w:tcPr>
          <w:p w14:paraId="7477D382" w14:textId="77777777" w:rsidR="006A5C28" w:rsidRDefault="006A5C28" w:rsidP="006A5C28"/>
        </w:tc>
        <w:tc>
          <w:tcPr>
            <w:tcW w:w="1276" w:type="dxa"/>
          </w:tcPr>
          <w:p w14:paraId="33FA21C1" w14:textId="77777777" w:rsidR="006A5C28" w:rsidRDefault="006A5C28" w:rsidP="006A5C28"/>
        </w:tc>
        <w:tc>
          <w:tcPr>
            <w:tcW w:w="1134" w:type="dxa"/>
          </w:tcPr>
          <w:p w14:paraId="1DEDC8F3" w14:textId="77777777" w:rsidR="006A5C28" w:rsidRDefault="006A5C28" w:rsidP="006A5C28"/>
        </w:tc>
        <w:tc>
          <w:tcPr>
            <w:tcW w:w="1134" w:type="dxa"/>
          </w:tcPr>
          <w:p w14:paraId="4642D1F7" w14:textId="77777777" w:rsidR="006A5C28" w:rsidRDefault="006A5C28" w:rsidP="006A5C28"/>
        </w:tc>
        <w:tc>
          <w:tcPr>
            <w:tcW w:w="976" w:type="dxa"/>
          </w:tcPr>
          <w:p w14:paraId="0C7DD9B5" w14:textId="77777777" w:rsidR="006A5C28" w:rsidRDefault="006A5C28" w:rsidP="006A5C28"/>
        </w:tc>
      </w:tr>
    </w:tbl>
    <w:p w14:paraId="5F727DE0" w14:textId="03A3F16D" w:rsidR="006A5C28" w:rsidRDefault="006A5C28" w:rsidP="006A5C28">
      <w:r>
        <w:br w:type="page"/>
      </w:r>
    </w:p>
    <w:p w14:paraId="6E063346" w14:textId="4CA22580" w:rsidR="006A5C28" w:rsidRDefault="006A5C28" w:rsidP="006A5C28">
      <w:pPr>
        <w:pStyle w:val="ListParagraph"/>
        <w:numPr>
          <w:ilvl w:val="0"/>
          <w:numId w:val="1"/>
        </w:numPr>
      </w:pPr>
      <w:r>
        <w:lastRenderedPageBreak/>
        <w:t>Public decimal Adult_After_5():</w:t>
      </w:r>
    </w:p>
    <w:p w14:paraId="062CD8CB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018596C7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5F5521A8" w14:textId="77777777" w:rsidTr="00F37BB1">
        <w:trPr>
          <w:trHeight w:val="518"/>
        </w:trPr>
        <w:tc>
          <w:tcPr>
            <w:tcW w:w="8656" w:type="dxa"/>
            <w:gridSpan w:val="5"/>
          </w:tcPr>
          <w:p w14:paraId="75051720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194F37FF" w14:textId="77777777" w:rsidTr="00F37BB1">
        <w:trPr>
          <w:trHeight w:val="696"/>
        </w:trPr>
        <w:tc>
          <w:tcPr>
            <w:tcW w:w="1731" w:type="dxa"/>
          </w:tcPr>
          <w:p w14:paraId="5FF90DC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7091C29C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22E3D389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1936E1CC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69811D5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4F2DD342" w14:textId="77777777" w:rsidTr="00F37BB1">
        <w:trPr>
          <w:trHeight w:val="706"/>
        </w:trPr>
        <w:tc>
          <w:tcPr>
            <w:tcW w:w="1731" w:type="dxa"/>
          </w:tcPr>
          <w:p w14:paraId="0F23FD9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72C550EA" w14:textId="77777777" w:rsidR="006A5C28" w:rsidRDefault="006A5C28" w:rsidP="00F37BB1"/>
        </w:tc>
        <w:tc>
          <w:tcPr>
            <w:tcW w:w="1731" w:type="dxa"/>
          </w:tcPr>
          <w:p w14:paraId="16BE1BE5" w14:textId="77777777" w:rsidR="006A5C28" w:rsidRDefault="006A5C28" w:rsidP="00F37BB1"/>
        </w:tc>
        <w:tc>
          <w:tcPr>
            <w:tcW w:w="1731" w:type="dxa"/>
          </w:tcPr>
          <w:p w14:paraId="1640CF79" w14:textId="77777777" w:rsidR="006A5C28" w:rsidRDefault="006A5C28" w:rsidP="00F37BB1"/>
        </w:tc>
        <w:tc>
          <w:tcPr>
            <w:tcW w:w="1732" w:type="dxa"/>
          </w:tcPr>
          <w:p w14:paraId="4F642009" w14:textId="77777777" w:rsidR="006A5C28" w:rsidRDefault="006A5C28" w:rsidP="00F37BB1"/>
        </w:tc>
      </w:tr>
      <w:tr w:rsidR="006A5C28" w14:paraId="1688E64B" w14:textId="77777777" w:rsidTr="00F37BB1">
        <w:trPr>
          <w:trHeight w:val="972"/>
        </w:trPr>
        <w:tc>
          <w:tcPr>
            <w:tcW w:w="1731" w:type="dxa"/>
          </w:tcPr>
          <w:p w14:paraId="2C0E6A9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401BCDA4" w14:textId="77777777" w:rsidR="006A5C28" w:rsidRDefault="006A5C28" w:rsidP="00F37BB1"/>
        </w:tc>
        <w:tc>
          <w:tcPr>
            <w:tcW w:w="1731" w:type="dxa"/>
          </w:tcPr>
          <w:p w14:paraId="05ACDB8E" w14:textId="77777777" w:rsidR="006A5C28" w:rsidRDefault="006A5C28" w:rsidP="00F37BB1"/>
        </w:tc>
        <w:tc>
          <w:tcPr>
            <w:tcW w:w="1731" w:type="dxa"/>
          </w:tcPr>
          <w:p w14:paraId="536F9B4B" w14:textId="77777777" w:rsidR="006A5C28" w:rsidRDefault="006A5C28" w:rsidP="00F37BB1"/>
        </w:tc>
        <w:tc>
          <w:tcPr>
            <w:tcW w:w="1732" w:type="dxa"/>
          </w:tcPr>
          <w:p w14:paraId="7BA57BBC" w14:textId="77777777" w:rsidR="006A5C28" w:rsidRDefault="006A5C28" w:rsidP="00F37BB1"/>
        </w:tc>
      </w:tr>
    </w:tbl>
    <w:p w14:paraId="03858448" w14:textId="1CF77CA0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2B3308A0" w14:textId="77777777" w:rsidTr="00F37BB1">
        <w:trPr>
          <w:trHeight w:val="641"/>
        </w:trPr>
        <w:tc>
          <w:tcPr>
            <w:tcW w:w="9335" w:type="dxa"/>
            <w:gridSpan w:val="7"/>
          </w:tcPr>
          <w:p w14:paraId="2DE7A85F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221C2865" w14:textId="77777777" w:rsidTr="00F37BB1">
        <w:trPr>
          <w:trHeight w:val="641"/>
        </w:trPr>
        <w:tc>
          <w:tcPr>
            <w:tcW w:w="2263" w:type="dxa"/>
          </w:tcPr>
          <w:p w14:paraId="5FDE99D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79C1DF3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1D9E488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5C525350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5D531B3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5847460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41562D7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607A2DCA" w14:textId="77777777" w:rsidTr="00F37BB1">
        <w:trPr>
          <w:trHeight w:val="670"/>
        </w:trPr>
        <w:tc>
          <w:tcPr>
            <w:tcW w:w="2263" w:type="dxa"/>
          </w:tcPr>
          <w:p w14:paraId="2D467A91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03D8D848" w14:textId="77777777" w:rsidR="006A5C28" w:rsidRDefault="006A5C28" w:rsidP="00F37BB1"/>
        </w:tc>
        <w:tc>
          <w:tcPr>
            <w:tcW w:w="1276" w:type="dxa"/>
          </w:tcPr>
          <w:p w14:paraId="30EE0033" w14:textId="77777777" w:rsidR="006A5C28" w:rsidRDefault="006A5C28" w:rsidP="00F37BB1"/>
        </w:tc>
        <w:tc>
          <w:tcPr>
            <w:tcW w:w="1276" w:type="dxa"/>
          </w:tcPr>
          <w:p w14:paraId="358A674A" w14:textId="77777777" w:rsidR="006A5C28" w:rsidRDefault="006A5C28" w:rsidP="00F37BB1"/>
        </w:tc>
        <w:tc>
          <w:tcPr>
            <w:tcW w:w="1134" w:type="dxa"/>
          </w:tcPr>
          <w:p w14:paraId="19A955A8" w14:textId="77777777" w:rsidR="006A5C28" w:rsidRDefault="006A5C28" w:rsidP="00F37BB1"/>
        </w:tc>
        <w:tc>
          <w:tcPr>
            <w:tcW w:w="1134" w:type="dxa"/>
          </w:tcPr>
          <w:p w14:paraId="1047C45C" w14:textId="77777777" w:rsidR="006A5C28" w:rsidRDefault="006A5C28" w:rsidP="00F37BB1"/>
        </w:tc>
        <w:tc>
          <w:tcPr>
            <w:tcW w:w="976" w:type="dxa"/>
          </w:tcPr>
          <w:p w14:paraId="2C44A4FC" w14:textId="77777777" w:rsidR="006A5C28" w:rsidRDefault="006A5C28" w:rsidP="00F37BB1"/>
        </w:tc>
      </w:tr>
      <w:tr w:rsidR="006A5C28" w14:paraId="281C192C" w14:textId="77777777" w:rsidTr="00F37BB1">
        <w:trPr>
          <w:trHeight w:val="641"/>
        </w:trPr>
        <w:tc>
          <w:tcPr>
            <w:tcW w:w="2263" w:type="dxa"/>
          </w:tcPr>
          <w:p w14:paraId="4A3B7AD8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66E48FDA" w14:textId="77777777" w:rsidR="006A5C28" w:rsidRDefault="006A5C28" w:rsidP="00F37BB1"/>
        </w:tc>
        <w:tc>
          <w:tcPr>
            <w:tcW w:w="1276" w:type="dxa"/>
          </w:tcPr>
          <w:p w14:paraId="696F80CC" w14:textId="77777777" w:rsidR="006A5C28" w:rsidRDefault="006A5C28" w:rsidP="00F37BB1"/>
        </w:tc>
        <w:tc>
          <w:tcPr>
            <w:tcW w:w="1276" w:type="dxa"/>
          </w:tcPr>
          <w:p w14:paraId="75AD13CF" w14:textId="77777777" w:rsidR="006A5C28" w:rsidRDefault="006A5C28" w:rsidP="00F37BB1"/>
        </w:tc>
        <w:tc>
          <w:tcPr>
            <w:tcW w:w="1134" w:type="dxa"/>
          </w:tcPr>
          <w:p w14:paraId="0BDDD627" w14:textId="77777777" w:rsidR="006A5C28" w:rsidRDefault="006A5C28" w:rsidP="00F37BB1"/>
        </w:tc>
        <w:tc>
          <w:tcPr>
            <w:tcW w:w="1134" w:type="dxa"/>
          </w:tcPr>
          <w:p w14:paraId="586D43A6" w14:textId="77777777" w:rsidR="006A5C28" w:rsidRDefault="006A5C28" w:rsidP="00F37BB1"/>
        </w:tc>
        <w:tc>
          <w:tcPr>
            <w:tcW w:w="976" w:type="dxa"/>
          </w:tcPr>
          <w:p w14:paraId="72C91AF5" w14:textId="77777777" w:rsidR="006A5C28" w:rsidRDefault="006A5C28" w:rsidP="00F37BB1"/>
        </w:tc>
      </w:tr>
      <w:tr w:rsidR="006A5C28" w14:paraId="1659FAF3" w14:textId="77777777" w:rsidTr="00F37BB1">
        <w:trPr>
          <w:trHeight w:val="641"/>
        </w:trPr>
        <w:tc>
          <w:tcPr>
            <w:tcW w:w="2263" w:type="dxa"/>
          </w:tcPr>
          <w:p w14:paraId="58FE83AD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370E63C2" w14:textId="77777777" w:rsidR="006A5C28" w:rsidRDefault="006A5C28" w:rsidP="00F37BB1"/>
        </w:tc>
        <w:tc>
          <w:tcPr>
            <w:tcW w:w="1276" w:type="dxa"/>
          </w:tcPr>
          <w:p w14:paraId="3E15D022" w14:textId="77777777" w:rsidR="006A5C28" w:rsidRDefault="006A5C28" w:rsidP="00F37BB1"/>
        </w:tc>
        <w:tc>
          <w:tcPr>
            <w:tcW w:w="1276" w:type="dxa"/>
          </w:tcPr>
          <w:p w14:paraId="65DE8D34" w14:textId="77777777" w:rsidR="006A5C28" w:rsidRDefault="006A5C28" w:rsidP="00F37BB1"/>
        </w:tc>
        <w:tc>
          <w:tcPr>
            <w:tcW w:w="1134" w:type="dxa"/>
          </w:tcPr>
          <w:p w14:paraId="25DBF077" w14:textId="77777777" w:rsidR="006A5C28" w:rsidRDefault="006A5C28" w:rsidP="00F37BB1"/>
        </w:tc>
        <w:tc>
          <w:tcPr>
            <w:tcW w:w="1134" w:type="dxa"/>
          </w:tcPr>
          <w:p w14:paraId="01A4C047" w14:textId="77777777" w:rsidR="006A5C28" w:rsidRDefault="006A5C28" w:rsidP="00F37BB1"/>
        </w:tc>
        <w:tc>
          <w:tcPr>
            <w:tcW w:w="976" w:type="dxa"/>
          </w:tcPr>
          <w:p w14:paraId="28711C5E" w14:textId="77777777" w:rsidR="006A5C28" w:rsidRDefault="006A5C28" w:rsidP="00F37BB1"/>
        </w:tc>
      </w:tr>
      <w:tr w:rsidR="006A5C28" w14:paraId="2F779514" w14:textId="77777777" w:rsidTr="00F37BB1">
        <w:trPr>
          <w:trHeight w:val="641"/>
        </w:trPr>
        <w:tc>
          <w:tcPr>
            <w:tcW w:w="2263" w:type="dxa"/>
          </w:tcPr>
          <w:p w14:paraId="14FCEF1F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466E21E2" w14:textId="77777777" w:rsidR="006A5C28" w:rsidRDefault="006A5C28" w:rsidP="00F37BB1"/>
        </w:tc>
        <w:tc>
          <w:tcPr>
            <w:tcW w:w="1276" w:type="dxa"/>
          </w:tcPr>
          <w:p w14:paraId="0A16C458" w14:textId="77777777" w:rsidR="006A5C28" w:rsidRDefault="006A5C28" w:rsidP="00F37BB1"/>
        </w:tc>
        <w:tc>
          <w:tcPr>
            <w:tcW w:w="1276" w:type="dxa"/>
          </w:tcPr>
          <w:p w14:paraId="267708AF" w14:textId="77777777" w:rsidR="006A5C28" w:rsidRDefault="006A5C28" w:rsidP="00F37BB1"/>
        </w:tc>
        <w:tc>
          <w:tcPr>
            <w:tcW w:w="1134" w:type="dxa"/>
          </w:tcPr>
          <w:p w14:paraId="3F94FB90" w14:textId="77777777" w:rsidR="006A5C28" w:rsidRDefault="006A5C28" w:rsidP="00F37BB1"/>
        </w:tc>
        <w:tc>
          <w:tcPr>
            <w:tcW w:w="1134" w:type="dxa"/>
          </w:tcPr>
          <w:p w14:paraId="5183A2EC" w14:textId="77777777" w:rsidR="006A5C28" w:rsidRDefault="006A5C28" w:rsidP="00F37BB1"/>
        </w:tc>
        <w:tc>
          <w:tcPr>
            <w:tcW w:w="976" w:type="dxa"/>
          </w:tcPr>
          <w:p w14:paraId="420E08E2" w14:textId="77777777" w:rsidR="006A5C28" w:rsidRDefault="006A5C28" w:rsidP="00F37BB1"/>
        </w:tc>
      </w:tr>
      <w:tr w:rsidR="006A5C28" w14:paraId="3E51B1E1" w14:textId="77777777" w:rsidTr="00F37BB1">
        <w:trPr>
          <w:trHeight w:val="641"/>
        </w:trPr>
        <w:tc>
          <w:tcPr>
            <w:tcW w:w="2263" w:type="dxa"/>
          </w:tcPr>
          <w:p w14:paraId="199EE4FA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7FC313F2" w14:textId="77777777" w:rsidR="006A5C28" w:rsidRDefault="006A5C28" w:rsidP="00F37BB1"/>
        </w:tc>
        <w:tc>
          <w:tcPr>
            <w:tcW w:w="1276" w:type="dxa"/>
          </w:tcPr>
          <w:p w14:paraId="79E135E7" w14:textId="77777777" w:rsidR="006A5C28" w:rsidRDefault="006A5C28" w:rsidP="00F37BB1"/>
        </w:tc>
        <w:tc>
          <w:tcPr>
            <w:tcW w:w="1276" w:type="dxa"/>
          </w:tcPr>
          <w:p w14:paraId="4FDDDD06" w14:textId="77777777" w:rsidR="006A5C28" w:rsidRDefault="006A5C28" w:rsidP="00F37BB1"/>
        </w:tc>
        <w:tc>
          <w:tcPr>
            <w:tcW w:w="1134" w:type="dxa"/>
          </w:tcPr>
          <w:p w14:paraId="0D74FDA2" w14:textId="77777777" w:rsidR="006A5C28" w:rsidRDefault="006A5C28" w:rsidP="00F37BB1"/>
        </w:tc>
        <w:tc>
          <w:tcPr>
            <w:tcW w:w="1134" w:type="dxa"/>
          </w:tcPr>
          <w:p w14:paraId="5C32EA25" w14:textId="77777777" w:rsidR="006A5C28" w:rsidRDefault="006A5C28" w:rsidP="00F37BB1"/>
        </w:tc>
        <w:tc>
          <w:tcPr>
            <w:tcW w:w="976" w:type="dxa"/>
          </w:tcPr>
          <w:p w14:paraId="284D736C" w14:textId="77777777" w:rsidR="006A5C28" w:rsidRDefault="006A5C28" w:rsidP="00F37BB1"/>
        </w:tc>
      </w:tr>
    </w:tbl>
    <w:p w14:paraId="5D74D480" w14:textId="4FAEA923" w:rsidR="006A5C28" w:rsidRDefault="006A5C28" w:rsidP="006A5C28"/>
    <w:p w14:paraId="7A9B91EE" w14:textId="77777777" w:rsidR="006A5C28" w:rsidRDefault="006A5C28">
      <w:r>
        <w:br w:type="page"/>
      </w:r>
    </w:p>
    <w:p w14:paraId="3D3A5F15" w14:textId="77777777" w:rsidR="006A5C28" w:rsidRDefault="006A5C28" w:rsidP="006A5C28">
      <w:pPr>
        <w:pStyle w:val="ListParagraph"/>
        <w:numPr>
          <w:ilvl w:val="0"/>
          <w:numId w:val="2"/>
        </w:numPr>
      </w:pPr>
      <w:r>
        <w:lastRenderedPageBreak/>
        <w:t>Public decimal Adult_After_5():</w:t>
      </w:r>
    </w:p>
    <w:p w14:paraId="035E79C8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5A729644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6747306C" w14:textId="77777777" w:rsidTr="00F37BB1">
        <w:trPr>
          <w:trHeight w:val="518"/>
        </w:trPr>
        <w:tc>
          <w:tcPr>
            <w:tcW w:w="8656" w:type="dxa"/>
            <w:gridSpan w:val="5"/>
          </w:tcPr>
          <w:p w14:paraId="78FB99C6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5E4AA21F" w14:textId="77777777" w:rsidTr="00F37BB1">
        <w:trPr>
          <w:trHeight w:val="696"/>
        </w:trPr>
        <w:tc>
          <w:tcPr>
            <w:tcW w:w="1731" w:type="dxa"/>
          </w:tcPr>
          <w:p w14:paraId="311983D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3AE48CF4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6D00340B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3BD98E2C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242FF159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626C49C8" w14:textId="77777777" w:rsidTr="00F37BB1">
        <w:trPr>
          <w:trHeight w:val="706"/>
        </w:trPr>
        <w:tc>
          <w:tcPr>
            <w:tcW w:w="1731" w:type="dxa"/>
          </w:tcPr>
          <w:p w14:paraId="703A6157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0AB53DE5" w14:textId="77777777" w:rsidR="006A5C28" w:rsidRDefault="006A5C28" w:rsidP="00F37BB1"/>
        </w:tc>
        <w:tc>
          <w:tcPr>
            <w:tcW w:w="1731" w:type="dxa"/>
          </w:tcPr>
          <w:p w14:paraId="66143442" w14:textId="77777777" w:rsidR="006A5C28" w:rsidRDefault="006A5C28" w:rsidP="00F37BB1"/>
        </w:tc>
        <w:tc>
          <w:tcPr>
            <w:tcW w:w="1731" w:type="dxa"/>
          </w:tcPr>
          <w:p w14:paraId="3025BF6A" w14:textId="77777777" w:rsidR="006A5C28" w:rsidRDefault="006A5C28" w:rsidP="00F37BB1"/>
        </w:tc>
        <w:tc>
          <w:tcPr>
            <w:tcW w:w="1732" w:type="dxa"/>
          </w:tcPr>
          <w:p w14:paraId="332D0D84" w14:textId="77777777" w:rsidR="006A5C28" w:rsidRDefault="006A5C28" w:rsidP="00F37BB1"/>
        </w:tc>
      </w:tr>
      <w:tr w:rsidR="006A5C28" w14:paraId="24D6137E" w14:textId="77777777" w:rsidTr="00F37BB1">
        <w:trPr>
          <w:trHeight w:val="972"/>
        </w:trPr>
        <w:tc>
          <w:tcPr>
            <w:tcW w:w="1731" w:type="dxa"/>
          </w:tcPr>
          <w:p w14:paraId="6F576CC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07F4D015" w14:textId="77777777" w:rsidR="006A5C28" w:rsidRDefault="006A5C28" w:rsidP="00F37BB1"/>
        </w:tc>
        <w:tc>
          <w:tcPr>
            <w:tcW w:w="1731" w:type="dxa"/>
          </w:tcPr>
          <w:p w14:paraId="55DF7BB0" w14:textId="77777777" w:rsidR="006A5C28" w:rsidRDefault="006A5C28" w:rsidP="00F37BB1"/>
        </w:tc>
        <w:tc>
          <w:tcPr>
            <w:tcW w:w="1731" w:type="dxa"/>
          </w:tcPr>
          <w:p w14:paraId="7998E268" w14:textId="77777777" w:rsidR="006A5C28" w:rsidRDefault="006A5C28" w:rsidP="00F37BB1"/>
        </w:tc>
        <w:tc>
          <w:tcPr>
            <w:tcW w:w="1732" w:type="dxa"/>
          </w:tcPr>
          <w:p w14:paraId="793296F4" w14:textId="77777777" w:rsidR="006A5C28" w:rsidRDefault="006A5C28" w:rsidP="00F37BB1"/>
        </w:tc>
      </w:tr>
    </w:tbl>
    <w:p w14:paraId="43B67E33" w14:textId="77777777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60BE1C48" w14:textId="77777777" w:rsidTr="00F37BB1">
        <w:trPr>
          <w:trHeight w:val="641"/>
        </w:trPr>
        <w:tc>
          <w:tcPr>
            <w:tcW w:w="9335" w:type="dxa"/>
            <w:gridSpan w:val="7"/>
          </w:tcPr>
          <w:p w14:paraId="4B14318F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240A4E3B" w14:textId="77777777" w:rsidTr="00F37BB1">
        <w:trPr>
          <w:trHeight w:val="641"/>
        </w:trPr>
        <w:tc>
          <w:tcPr>
            <w:tcW w:w="2263" w:type="dxa"/>
          </w:tcPr>
          <w:p w14:paraId="784FCE1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28A35E8B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1E6EC7E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1AF78E6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261E188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6BA08F9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09B29BA9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77853E29" w14:textId="77777777" w:rsidTr="00F37BB1">
        <w:trPr>
          <w:trHeight w:val="670"/>
        </w:trPr>
        <w:tc>
          <w:tcPr>
            <w:tcW w:w="2263" w:type="dxa"/>
          </w:tcPr>
          <w:p w14:paraId="3A67EAE0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3FAA6B1E" w14:textId="77777777" w:rsidR="006A5C28" w:rsidRDefault="006A5C28" w:rsidP="00F37BB1"/>
        </w:tc>
        <w:tc>
          <w:tcPr>
            <w:tcW w:w="1276" w:type="dxa"/>
          </w:tcPr>
          <w:p w14:paraId="07DC2C47" w14:textId="77777777" w:rsidR="006A5C28" w:rsidRDefault="006A5C28" w:rsidP="00F37BB1"/>
        </w:tc>
        <w:tc>
          <w:tcPr>
            <w:tcW w:w="1276" w:type="dxa"/>
          </w:tcPr>
          <w:p w14:paraId="249B531F" w14:textId="77777777" w:rsidR="006A5C28" w:rsidRDefault="006A5C28" w:rsidP="00F37BB1"/>
        </w:tc>
        <w:tc>
          <w:tcPr>
            <w:tcW w:w="1134" w:type="dxa"/>
          </w:tcPr>
          <w:p w14:paraId="75D08FFE" w14:textId="77777777" w:rsidR="006A5C28" w:rsidRDefault="006A5C28" w:rsidP="00F37BB1"/>
        </w:tc>
        <w:tc>
          <w:tcPr>
            <w:tcW w:w="1134" w:type="dxa"/>
          </w:tcPr>
          <w:p w14:paraId="5D310B44" w14:textId="77777777" w:rsidR="006A5C28" w:rsidRDefault="006A5C28" w:rsidP="00F37BB1"/>
        </w:tc>
        <w:tc>
          <w:tcPr>
            <w:tcW w:w="976" w:type="dxa"/>
          </w:tcPr>
          <w:p w14:paraId="3D8A239E" w14:textId="77777777" w:rsidR="006A5C28" w:rsidRDefault="006A5C28" w:rsidP="00F37BB1"/>
        </w:tc>
      </w:tr>
      <w:tr w:rsidR="006A5C28" w14:paraId="6E473B24" w14:textId="77777777" w:rsidTr="00F37BB1">
        <w:trPr>
          <w:trHeight w:val="641"/>
        </w:trPr>
        <w:tc>
          <w:tcPr>
            <w:tcW w:w="2263" w:type="dxa"/>
          </w:tcPr>
          <w:p w14:paraId="4DAE9BF6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3EA209F4" w14:textId="77777777" w:rsidR="006A5C28" w:rsidRDefault="006A5C28" w:rsidP="00F37BB1"/>
        </w:tc>
        <w:tc>
          <w:tcPr>
            <w:tcW w:w="1276" w:type="dxa"/>
          </w:tcPr>
          <w:p w14:paraId="6964AA75" w14:textId="77777777" w:rsidR="006A5C28" w:rsidRDefault="006A5C28" w:rsidP="00F37BB1"/>
        </w:tc>
        <w:tc>
          <w:tcPr>
            <w:tcW w:w="1276" w:type="dxa"/>
          </w:tcPr>
          <w:p w14:paraId="55EC3C05" w14:textId="77777777" w:rsidR="006A5C28" w:rsidRDefault="006A5C28" w:rsidP="00F37BB1"/>
        </w:tc>
        <w:tc>
          <w:tcPr>
            <w:tcW w:w="1134" w:type="dxa"/>
          </w:tcPr>
          <w:p w14:paraId="62C76CC6" w14:textId="77777777" w:rsidR="006A5C28" w:rsidRDefault="006A5C28" w:rsidP="00F37BB1"/>
        </w:tc>
        <w:tc>
          <w:tcPr>
            <w:tcW w:w="1134" w:type="dxa"/>
          </w:tcPr>
          <w:p w14:paraId="17A4C36B" w14:textId="77777777" w:rsidR="006A5C28" w:rsidRDefault="006A5C28" w:rsidP="00F37BB1"/>
        </w:tc>
        <w:tc>
          <w:tcPr>
            <w:tcW w:w="976" w:type="dxa"/>
          </w:tcPr>
          <w:p w14:paraId="26E9B165" w14:textId="77777777" w:rsidR="006A5C28" w:rsidRDefault="006A5C28" w:rsidP="00F37BB1"/>
        </w:tc>
      </w:tr>
      <w:tr w:rsidR="006A5C28" w14:paraId="27AFEA15" w14:textId="77777777" w:rsidTr="00F37BB1">
        <w:trPr>
          <w:trHeight w:val="641"/>
        </w:trPr>
        <w:tc>
          <w:tcPr>
            <w:tcW w:w="2263" w:type="dxa"/>
          </w:tcPr>
          <w:p w14:paraId="3DB4D0E9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5CBF45CC" w14:textId="77777777" w:rsidR="006A5C28" w:rsidRDefault="006A5C28" w:rsidP="00F37BB1"/>
        </w:tc>
        <w:tc>
          <w:tcPr>
            <w:tcW w:w="1276" w:type="dxa"/>
          </w:tcPr>
          <w:p w14:paraId="30E58411" w14:textId="77777777" w:rsidR="006A5C28" w:rsidRDefault="006A5C28" w:rsidP="00F37BB1"/>
        </w:tc>
        <w:tc>
          <w:tcPr>
            <w:tcW w:w="1276" w:type="dxa"/>
          </w:tcPr>
          <w:p w14:paraId="70085BA9" w14:textId="77777777" w:rsidR="006A5C28" w:rsidRDefault="006A5C28" w:rsidP="00F37BB1"/>
        </w:tc>
        <w:tc>
          <w:tcPr>
            <w:tcW w:w="1134" w:type="dxa"/>
          </w:tcPr>
          <w:p w14:paraId="0BB15A49" w14:textId="77777777" w:rsidR="006A5C28" w:rsidRDefault="006A5C28" w:rsidP="00F37BB1"/>
        </w:tc>
        <w:tc>
          <w:tcPr>
            <w:tcW w:w="1134" w:type="dxa"/>
          </w:tcPr>
          <w:p w14:paraId="2DE1479C" w14:textId="77777777" w:rsidR="006A5C28" w:rsidRDefault="006A5C28" w:rsidP="00F37BB1"/>
        </w:tc>
        <w:tc>
          <w:tcPr>
            <w:tcW w:w="976" w:type="dxa"/>
          </w:tcPr>
          <w:p w14:paraId="36850224" w14:textId="77777777" w:rsidR="006A5C28" w:rsidRDefault="006A5C28" w:rsidP="00F37BB1"/>
        </w:tc>
      </w:tr>
      <w:tr w:rsidR="006A5C28" w14:paraId="11D78AFD" w14:textId="77777777" w:rsidTr="00F37BB1">
        <w:trPr>
          <w:trHeight w:val="641"/>
        </w:trPr>
        <w:tc>
          <w:tcPr>
            <w:tcW w:w="2263" w:type="dxa"/>
          </w:tcPr>
          <w:p w14:paraId="22B3FAA7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6DA39608" w14:textId="77777777" w:rsidR="006A5C28" w:rsidRDefault="006A5C28" w:rsidP="00F37BB1"/>
        </w:tc>
        <w:tc>
          <w:tcPr>
            <w:tcW w:w="1276" w:type="dxa"/>
          </w:tcPr>
          <w:p w14:paraId="37BFA80B" w14:textId="77777777" w:rsidR="006A5C28" w:rsidRDefault="006A5C28" w:rsidP="00F37BB1"/>
        </w:tc>
        <w:tc>
          <w:tcPr>
            <w:tcW w:w="1276" w:type="dxa"/>
          </w:tcPr>
          <w:p w14:paraId="4E9E80A4" w14:textId="77777777" w:rsidR="006A5C28" w:rsidRDefault="006A5C28" w:rsidP="00F37BB1"/>
        </w:tc>
        <w:tc>
          <w:tcPr>
            <w:tcW w:w="1134" w:type="dxa"/>
          </w:tcPr>
          <w:p w14:paraId="31B9FAD5" w14:textId="77777777" w:rsidR="006A5C28" w:rsidRDefault="006A5C28" w:rsidP="00F37BB1"/>
        </w:tc>
        <w:tc>
          <w:tcPr>
            <w:tcW w:w="1134" w:type="dxa"/>
          </w:tcPr>
          <w:p w14:paraId="46D87C65" w14:textId="77777777" w:rsidR="006A5C28" w:rsidRDefault="006A5C28" w:rsidP="00F37BB1"/>
        </w:tc>
        <w:tc>
          <w:tcPr>
            <w:tcW w:w="976" w:type="dxa"/>
          </w:tcPr>
          <w:p w14:paraId="7A28FF50" w14:textId="77777777" w:rsidR="006A5C28" w:rsidRDefault="006A5C28" w:rsidP="00F37BB1"/>
        </w:tc>
      </w:tr>
      <w:tr w:rsidR="006A5C28" w14:paraId="4D84AD87" w14:textId="77777777" w:rsidTr="00F37BB1">
        <w:trPr>
          <w:trHeight w:val="641"/>
        </w:trPr>
        <w:tc>
          <w:tcPr>
            <w:tcW w:w="2263" w:type="dxa"/>
          </w:tcPr>
          <w:p w14:paraId="14FBC72E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1A14FD30" w14:textId="77777777" w:rsidR="006A5C28" w:rsidRDefault="006A5C28" w:rsidP="00F37BB1"/>
        </w:tc>
        <w:tc>
          <w:tcPr>
            <w:tcW w:w="1276" w:type="dxa"/>
          </w:tcPr>
          <w:p w14:paraId="3241ED3C" w14:textId="77777777" w:rsidR="006A5C28" w:rsidRDefault="006A5C28" w:rsidP="00F37BB1"/>
        </w:tc>
        <w:tc>
          <w:tcPr>
            <w:tcW w:w="1276" w:type="dxa"/>
          </w:tcPr>
          <w:p w14:paraId="2636E5A0" w14:textId="77777777" w:rsidR="006A5C28" w:rsidRDefault="006A5C28" w:rsidP="00F37BB1"/>
        </w:tc>
        <w:tc>
          <w:tcPr>
            <w:tcW w:w="1134" w:type="dxa"/>
          </w:tcPr>
          <w:p w14:paraId="2313E1E6" w14:textId="77777777" w:rsidR="006A5C28" w:rsidRDefault="006A5C28" w:rsidP="00F37BB1"/>
        </w:tc>
        <w:tc>
          <w:tcPr>
            <w:tcW w:w="1134" w:type="dxa"/>
          </w:tcPr>
          <w:p w14:paraId="4CCE05ED" w14:textId="77777777" w:rsidR="006A5C28" w:rsidRDefault="006A5C28" w:rsidP="00F37BB1"/>
        </w:tc>
        <w:tc>
          <w:tcPr>
            <w:tcW w:w="976" w:type="dxa"/>
          </w:tcPr>
          <w:p w14:paraId="16C638FB" w14:textId="77777777" w:rsidR="006A5C28" w:rsidRDefault="006A5C28" w:rsidP="00F37BB1"/>
        </w:tc>
      </w:tr>
    </w:tbl>
    <w:p w14:paraId="3A079367" w14:textId="4333EC3B" w:rsidR="006A5C28" w:rsidRDefault="006A5C28" w:rsidP="006A5C28"/>
    <w:p w14:paraId="39FA6E66" w14:textId="576A0629" w:rsidR="006A5C28" w:rsidRDefault="006A5C28">
      <w:r>
        <w:br w:type="page"/>
      </w:r>
    </w:p>
    <w:p w14:paraId="279AC103" w14:textId="77777777" w:rsidR="006A5C28" w:rsidRDefault="006A5C28" w:rsidP="006A5C28">
      <w:pPr>
        <w:pStyle w:val="ListParagraph"/>
        <w:numPr>
          <w:ilvl w:val="0"/>
          <w:numId w:val="3"/>
        </w:numPr>
      </w:pPr>
      <w:r>
        <w:lastRenderedPageBreak/>
        <w:t>Public decimal Adult_After_5():</w:t>
      </w:r>
    </w:p>
    <w:p w14:paraId="76EB4D61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3C047268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2221BFDE" w14:textId="77777777" w:rsidTr="00F37BB1">
        <w:trPr>
          <w:trHeight w:val="518"/>
        </w:trPr>
        <w:tc>
          <w:tcPr>
            <w:tcW w:w="8656" w:type="dxa"/>
            <w:gridSpan w:val="5"/>
          </w:tcPr>
          <w:p w14:paraId="11A5D67A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70A0B9AD" w14:textId="77777777" w:rsidTr="00F37BB1">
        <w:trPr>
          <w:trHeight w:val="696"/>
        </w:trPr>
        <w:tc>
          <w:tcPr>
            <w:tcW w:w="1731" w:type="dxa"/>
          </w:tcPr>
          <w:p w14:paraId="03CA6E4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07F68B31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18469D03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6802372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3809F249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6B40676F" w14:textId="77777777" w:rsidTr="00F37BB1">
        <w:trPr>
          <w:trHeight w:val="706"/>
        </w:trPr>
        <w:tc>
          <w:tcPr>
            <w:tcW w:w="1731" w:type="dxa"/>
          </w:tcPr>
          <w:p w14:paraId="610015E9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5B55736B" w14:textId="77777777" w:rsidR="006A5C28" w:rsidRDefault="006A5C28" w:rsidP="00F37BB1"/>
        </w:tc>
        <w:tc>
          <w:tcPr>
            <w:tcW w:w="1731" w:type="dxa"/>
          </w:tcPr>
          <w:p w14:paraId="7839BFA9" w14:textId="77777777" w:rsidR="006A5C28" w:rsidRDefault="006A5C28" w:rsidP="00F37BB1"/>
        </w:tc>
        <w:tc>
          <w:tcPr>
            <w:tcW w:w="1731" w:type="dxa"/>
          </w:tcPr>
          <w:p w14:paraId="5A7AB6E5" w14:textId="77777777" w:rsidR="006A5C28" w:rsidRDefault="006A5C28" w:rsidP="00F37BB1"/>
        </w:tc>
        <w:tc>
          <w:tcPr>
            <w:tcW w:w="1732" w:type="dxa"/>
          </w:tcPr>
          <w:p w14:paraId="30C75CD0" w14:textId="77777777" w:rsidR="006A5C28" w:rsidRDefault="006A5C28" w:rsidP="00F37BB1"/>
        </w:tc>
      </w:tr>
      <w:tr w:rsidR="006A5C28" w14:paraId="149DCE22" w14:textId="77777777" w:rsidTr="00F37BB1">
        <w:trPr>
          <w:trHeight w:val="972"/>
        </w:trPr>
        <w:tc>
          <w:tcPr>
            <w:tcW w:w="1731" w:type="dxa"/>
          </w:tcPr>
          <w:p w14:paraId="20CCFF4B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736A9E5C" w14:textId="77777777" w:rsidR="006A5C28" w:rsidRDefault="006A5C28" w:rsidP="00F37BB1"/>
        </w:tc>
        <w:tc>
          <w:tcPr>
            <w:tcW w:w="1731" w:type="dxa"/>
          </w:tcPr>
          <w:p w14:paraId="5C4A1F83" w14:textId="77777777" w:rsidR="006A5C28" w:rsidRDefault="006A5C28" w:rsidP="00F37BB1"/>
        </w:tc>
        <w:tc>
          <w:tcPr>
            <w:tcW w:w="1731" w:type="dxa"/>
          </w:tcPr>
          <w:p w14:paraId="22A7DA9B" w14:textId="77777777" w:rsidR="006A5C28" w:rsidRDefault="006A5C28" w:rsidP="00F37BB1"/>
        </w:tc>
        <w:tc>
          <w:tcPr>
            <w:tcW w:w="1732" w:type="dxa"/>
          </w:tcPr>
          <w:p w14:paraId="1C7A2302" w14:textId="77777777" w:rsidR="006A5C28" w:rsidRDefault="006A5C28" w:rsidP="00F37BB1"/>
        </w:tc>
      </w:tr>
    </w:tbl>
    <w:p w14:paraId="04F9AFFE" w14:textId="77777777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55764DA9" w14:textId="77777777" w:rsidTr="00F37BB1">
        <w:trPr>
          <w:trHeight w:val="641"/>
        </w:trPr>
        <w:tc>
          <w:tcPr>
            <w:tcW w:w="9335" w:type="dxa"/>
            <w:gridSpan w:val="7"/>
          </w:tcPr>
          <w:p w14:paraId="79E15B3E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048AF6CD" w14:textId="77777777" w:rsidTr="00F37BB1">
        <w:trPr>
          <w:trHeight w:val="641"/>
        </w:trPr>
        <w:tc>
          <w:tcPr>
            <w:tcW w:w="2263" w:type="dxa"/>
          </w:tcPr>
          <w:p w14:paraId="368E3B37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09827943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6D72AF5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63BE938B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212F3901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2BAA985B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4AA3AF5A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1E4F1DCD" w14:textId="77777777" w:rsidTr="00F37BB1">
        <w:trPr>
          <w:trHeight w:val="670"/>
        </w:trPr>
        <w:tc>
          <w:tcPr>
            <w:tcW w:w="2263" w:type="dxa"/>
          </w:tcPr>
          <w:p w14:paraId="622AC78D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1E364517" w14:textId="77777777" w:rsidR="006A5C28" w:rsidRDefault="006A5C28" w:rsidP="00F37BB1"/>
        </w:tc>
        <w:tc>
          <w:tcPr>
            <w:tcW w:w="1276" w:type="dxa"/>
          </w:tcPr>
          <w:p w14:paraId="2305472B" w14:textId="77777777" w:rsidR="006A5C28" w:rsidRDefault="006A5C28" w:rsidP="00F37BB1"/>
        </w:tc>
        <w:tc>
          <w:tcPr>
            <w:tcW w:w="1276" w:type="dxa"/>
          </w:tcPr>
          <w:p w14:paraId="1C87FEDC" w14:textId="77777777" w:rsidR="006A5C28" w:rsidRDefault="006A5C28" w:rsidP="00F37BB1"/>
        </w:tc>
        <w:tc>
          <w:tcPr>
            <w:tcW w:w="1134" w:type="dxa"/>
          </w:tcPr>
          <w:p w14:paraId="28490747" w14:textId="77777777" w:rsidR="006A5C28" w:rsidRDefault="006A5C28" w:rsidP="00F37BB1"/>
        </w:tc>
        <w:tc>
          <w:tcPr>
            <w:tcW w:w="1134" w:type="dxa"/>
          </w:tcPr>
          <w:p w14:paraId="14A901F7" w14:textId="77777777" w:rsidR="006A5C28" w:rsidRDefault="006A5C28" w:rsidP="00F37BB1"/>
        </w:tc>
        <w:tc>
          <w:tcPr>
            <w:tcW w:w="976" w:type="dxa"/>
          </w:tcPr>
          <w:p w14:paraId="32BD2C09" w14:textId="77777777" w:rsidR="006A5C28" w:rsidRDefault="006A5C28" w:rsidP="00F37BB1"/>
        </w:tc>
      </w:tr>
      <w:tr w:rsidR="006A5C28" w14:paraId="167FA9BD" w14:textId="77777777" w:rsidTr="00F37BB1">
        <w:trPr>
          <w:trHeight w:val="641"/>
        </w:trPr>
        <w:tc>
          <w:tcPr>
            <w:tcW w:w="2263" w:type="dxa"/>
          </w:tcPr>
          <w:p w14:paraId="5C3714B7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4822A91D" w14:textId="77777777" w:rsidR="006A5C28" w:rsidRDefault="006A5C28" w:rsidP="00F37BB1"/>
        </w:tc>
        <w:tc>
          <w:tcPr>
            <w:tcW w:w="1276" w:type="dxa"/>
          </w:tcPr>
          <w:p w14:paraId="74BEA84E" w14:textId="77777777" w:rsidR="006A5C28" w:rsidRDefault="006A5C28" w:rsidP="00F37BB1"/>
        </w:tc>
        <w:tc>
          <w:tcPr>
            <w:tcW w:w="1276" w:type="dxa"/>
          </w:tcPr>
          <w:p w14:paraId="514BB252" w14:textId="77777777" w:rsidR="006A5C28" w:rsidRDefault="006A5C28" w:rsidP="00F37BB1"/>
        </w:tc>
        <w:tc>
          <w:tcPr>
            <w:tcW w:w="1134" w:type="dxa"/>
          </w:tcPr>
          <w:p w14:paraId="6004C289" w14:textId="77777777" w:rsidR="006A5C28" w:rsidRDefault="006A5C28" w:rsidP="00F37BB1"/>
        </w:tc>
        <w:tc>
          <w:tcPr>
            <w:tcW w:w="1134" w:type="dxa"/>
          </w:tcPr>
          <w:p w14:paraId="31A7FE4D" w14:textId="77777777" w:rsidR="006A5C28" w:rsidRDefault="006A5C28" w:rsidP="00F37BB1"/>
        </w:tc>
        <w:tc>
          <w:tcPr>
            <w:tcW w:w="976" w:type="dxa"/>
          </w:tcPr>
          <w:p w14:paraId="14D3A578" w14:textId="77777777" w:rsidR="006A5C28" w:rsidRDefault="006A5C28" w:rsidP="00F37BB1"/>
        </w:tc>
      </w:tr>
      <w:tr w:rsidR="006A5C28" w14:paraId="5E6F6BAA" w14:textId="77777777" w:rsidTr="00F37BB1">
        <w:trPr>
          <w:trHeight w:val="641"/>
        </w:trPr>
        <w:tc>
          <w:tcPr>
            <w:tcW w:w="2263" w:type="dxa"/>
          </w:tcPr>
          <w:p w14:paraId="3A9F7387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121FE0E8" w14:textId="77777777" w:rsidR="006A5C28" w:rsidRDefault="006A5C28" w:rsidP="00F37BB1"/>
        </w:tc>
        <w:tc>
          <w:tcPr>
            <w:tcW w:w="1276" w:type="dxa"/>
          </w:tcPr>
          <w:p w14:paraId="6C03D61B" w14:textId="77777777" w:rsidR="006A5C28" w:rsidRDefault="006A5C28" w:rsidP="00F37BB1"/>
        </w:tc>
        <w:tc>
          <w:tcPr>
            <w:tcW w:w="1276" w:type="dxa"/>
          </w:tcPr>
          <w:p w14:paraId="6A39C1FE" w14:textId="77777777" w:rsidR="006A5C28" w:rsidRDefault="006A5C28" w:rsidP="00F37BB1"/>
        </w:tc>
        <w:tc>
          <w:tcPr>
            <w:tcW w:w="1134" w:type="dxa"/>
          </w:tcPr>
          <w:p w14:paraId="44D41499" w14:textId="77777777" w:rsidR="006A5C28" w:rsidRDefault="006A5C28" w:rsidP="00F37BB1"/>
        </w:tc>
        <w:tc>
          <w:tcPr>
            <w:tcW w:w="1134" w:type="dxa"/>
          </w:tcPr>
          <w:p w14:paraId="17271DEE" w14:textId="77777777" w:rsidR="006A5C28" w:rsidRDefault="006A5C28" w:rsidP="00F37BB1"/>
        </w:tc>
        <w:tc>
          <w:tcPr>
            <w:tcW w:w="976" w:type="dxa"/>
          </w:tcPr>
          <w:p w14:paraId="52B3FFF6" w14:textId="77777777" w:rsidR="006A5C28" w:rsidRDefault="006A5C28" w:rsidP="00F37BB1"/>
        </w:tc>
      </w:tr>
      <w:tr w:rsidR="006A5C28" w14:paraId="0966E0E7" w14:textId="77777777" w:rsidTr="00F37BB1">
        <w:trPr>
          <w:trHeight w:val="641"/>
        </w:trPr>
        <w:tc>
          <w:tcPr>
            <w:tcW w:w="2263" w:type="dxa"/>
          </w:tcPr>
          <w:p w14:paraId="738236CA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657CE202" w14:textId="77777777" w:rsidR="006A5C28" w:rsidRDefault="006A5C28" w:rsidP="00F37BB1"/>
        </w:tc>
        <w:tc>
          <w:tcPr>
            <w:tcW w:w="1276" w:type="dxa"/>
          </w:tcPr>
          <w:p w14:paraId="02F76609" w14:textId="77777777" w:rsidR="006A5C28" w:rsidRDefault="006A5C28" w:rsidP="00F37BB1"/>
        </w:tc>
        <w:tc>
          <w:tcPr>
            <w:tcW w:w="1276" w:type="dxa"/>
          </w:tcPr>
          <w:p w14:paraId="68120BAF" w14:textId="77777777" w:rsidR="006A5C28" w:rsidRDefault="006A5C28" w:rsidP="00F37BB1"/>
        </w:tc>
        <w:tc>
          <w:tcPr>
            <w:tcW w:w="1134" w:type="dxa"/>
          </w:tcPr>
          <w:p w14:paraId="17571D0F" w14:textId="77777777" w:rsidR="006A5C28" w:rsidRDefault="006A5C28" w:rsidP="00F37BB1"/>
        </w:tc>
        <w:tc>
          <w:tcPr>
            <w:tcW w:w="1134" w:type="dxa"/>
          </w:tcPr>
          <w:p w14:paraId="040282D3" w14:textId="77777777" w:rsidR="006A5C28" w:rsidRDefault="006A5C28" w:rsidP="00F37BB1"/>
        </w:tc>
        <w:tc>
          <w:tcPr>
            <w:tcW w:w="976" w:type="dxa"/>
          </w:tcPr>
          <w:p w14:paraId="6F6178DE" w14:textId="77777777" w:rsidR="006A5C28" w:rsidRDefault="006A5C28" w:rsidP="00F37BB1"/>
        </w:tc>
      </w:tr>
      <w:tr w:rsidR="006A5C28" w14:paraId="452696E7" w14:textId="77777777" w:rsidTr="00F37BB1">
        <w:trPr>
          <w:trHeight w:val="641"/>
        </w:trPr>
        <w:tc>
          <w:tcPr>
            <w:tcW w:w="2263" w:type="dxa"/>
          </w:tcPr>
          <w:p w14:paraId="4ACEA1F5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74281C00" w14:textId="77777777" w:rsidR="006A5C28" w:rsidRDefault="006A5C28" w:rsidP="00F37BB1"/>
        </w:tc>
        <w:tc>
          <w:tcPr>
            <w:tcW w:w="1276" w:type="dxa"/>
          </w:tcPr>
          <w:p w14:paraId="41C730B3" w14:textId="77777777" w:rsidR="006A5C28" w:rsidRDefault="006A5C28" w:rsidP="00F37BB1"/>
        </w:tc>
        <w:tc>
          <w:tcPr>
            <w:tcW w:w="1276" w:type="dxa"/>
          </w:tcPr>
          <w:p w14:paraId="11A410E2" w14:textId="77777777" w:rsidR="006A5C28" w:rsidRDefault="006A5C28" w:rsidP="00F37BB1"/>
        </w:tc>
        <w:tc>
          <w:tcPr>
            <w:tcW w:w="1134" w:type="dxa"/>
          </w:tcPr>
          <w:p w14:paraId="5E285703" w14:textId="77777777" w:rsidR="006A5C28" w:rsidRDefault="006A5C28" w:rsidP="00F37BB1"/>
        </w:tc>
        <w:tc>
          <w:tcPr>
            <w:tcW w:w="1134" w:type="dxa"/>
          </w:tcPr>
          <w:p w14:paraId="4C9EEEAC" w14:textId="77777777" w:rsidR="006A5C28" w:rsidRDefault="006A5C28" w:rsidP="00F37BB1"/>
        </w:tc>
        <w:tc>
          <w:tcPr>
            <w:tcW w:w="976" w:type="dxa"/>
          </w:tcPr>
          <w:p w14:paraId="08371B7F" w14:textId="77777777" w:rsidR="006A5C28" w:rsidRDefault="006A5C28" w:rsidP="00F37BB1"/>
        </w:tc>
      </w:tr>
    </w:tbl>
    <w:p w14:paraId="197B3B33" w14:textId="1354DAE7" w:rsidR="006A5C28" w:rsidRDefault="006A5C28" w:rsidP="006A5C28"/>
    <w:p w14:paraId="395E8B1D" w14:textId="77777777" w:rsidR="006A5C28" w:rsidRDefault="006A5C28">
      <w:r>
        <w:br w:type="page"/>
      </w:r>
    </w:p>
    <w:p w14:paraId="279FF976" w14:textId="77777777" w:rsidR="006A5C28" w:rsidRDefault="006A5C28" w:rsidP="006A5C28">
      <w:pPr>
        <w:pStyle w:val="ListParagraph"/>
        <w:numPr>
          <w:ilvl w:val="0"/>
          <w:numId w:val="4"/>
        </w:numPr>
      </w:pPr>
      <w:r>
        <w:lastRenderedPageBreak/>
        <w:t>Public decimal Adult_After_5():</w:t>
      </w:r>
    </w:p>
    <w:p w14:paraId="3F31DE29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7724B0DE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4C0BB2C5" w14:textId="77777777" w:rsidTr="00F37BB1">
        <w:trPr>
          <w:trHeight w:val="518"/>
        </w:trPr>
        <w:tc>
          <w:tcPr>
            <w:tcW w:w="8656" w:type="dxa"/>
            <w:gridSpan w:val="5"/>
          </w:tcPr>
          <w:p w14:paraId="55A23D04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2CCD2400" w14:textId="77777777" w:rsidTr="00F37BB1">
        <w:trPr>
          <w:trHeight w:val="696"/>
        </w:trPr>
        <w:tc>
          <w:tcPr>
            <w:tcW w:w="1731" w:type="dxa"/>
          </w:tcPr>
          <w:p w14:paraId="77D6141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6ACEB9F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17C0DDF9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5D10579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56FC6C21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69D34606" w14:textId="77777777" w:rsidTr="00F37BB1">
        <w:trPr>
          <w:trHeight w:val="706"/>
        </w:trPr>
        <w:tc>
          <w:tcPr>
            <w:tcW w:w="1731" w:type="dxa"/>
          </w:tcPr>
          <w:p w14:paraId="54EAF10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542EBD37" w14:textId="77777777" w:rsidR="006A5C28" w:rsidRDefault="006A5C28" w:rsidP="00F37BB1"/>
        </w:tc>
        <w:tc>
          <w:tcPr>
            <w:tcW w:w="1731" w:type="dxa"/>
          </w:tcPr>
          <w:p w14:paraId="201DCEFC" w14:textId="77777777" w:rsidR="006A5C28" w:rsidRDefault="006A5C28" w:rsidP="00F37BB1"/>
        </w:tc>
        <w:tc>
          <w:tcPr>
            <w:tcW w:w="1731" w:type="dxa"/>
          </w:tcPr>
          <w:p w14:paraId="329A5185" w14:textId="77777777" w:rsidR="006A5C28" w:rsidRDefault="006A5C28" w:rsidP="00F37BB1"/>
        </w:tc>
        <w:tc>
          <w:tcPr>
            <w:tcW w:w="1732" w:type="dxa"/>
          </w:tcPr>
          <w:p w14:paraId="65362917" w14:textId="77777777" w:rsidR="006A5C28" w:rsidRDefault="006A5C28" w:rsidP="00F37BB1"/>
        </w:tc>
      </w:tr>
      <w:tr w:rsidR="006A5C28" w14:paraId="28EE2112" w14:textId="77777777" w:rsidTr="00F37BB1">
        <w:trPr>
          <w:trHeight w:val="972"/>
        </w:trPr>
        <w:tc>
          <w:tcPr>
            <w:tcW w:w="1731" w:type="dxa"/>
          </w:tcPr>
          <w:p w14:paraId="693238E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46BD14BC" w14:textId="77777777" w:rsidR="006A5C28" w:rsidRDefault="006A5C28" w:rsidP="00F37BB1"/>
        </w:tc>
        <w:tc>
          <w:tcPr>
            <w:tcW w:w="1731" w:type="dxa"/>
          </w:tcPr>
          <w:p w14:paraId="5ED159F2" w14:textId="77777777" w:rsidR="006A5C28" w:rsidRDefault="006A5C28" w:rsidP="00F37BB1"/>
        </w:tc>
        <w:tc>
          <w:tcPr>
            <w:tcW w:w="1731" w:type="dxa"/>
          </w:tcPr>
          <w:p w14:paraId="2074771A" w14:textId="77777777" w:rsidR="006A5C28" w:rsidRDefault="006A5C28" w:rsidP="00F37BB1"/>
        </w:tc>
        <w:tc>
          <w:tcPr>
            <w:tcW w:w="1732" w:type="dxa"/>
          </w:tcPr>
          <w:p w14:paraId="2F09E049" w14:textId="77777777" w:rsidR="006A5C28" w:rsidRDefault="006A5C28" w:rsidP="00F37BB1"/>
        </w:tc>
      </w:tr>
    </w:tbl>
    <w:p w14:paraId="52776D21" w14:textId="77777777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54C91641" w14:textId="77777777" w:rsidTr="00F37BB1">
        <w:trPr>
          <w:trHeight w:val="641"/>
        </w:trPr>
        <w:tc>
          <w:tcPr>
            <w:tcW w:w="9335" w:type="dxa"/>
            <w:gridSpan w:val="7"/>
          </w:tcPr>
          <w:p w14:paraId="4AA270AA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550BA34E" w14:textId="77777777" w:rsidTr="00F37BB1">
        <w:trPr>
          <w:trHeight w:val="641"/>
        </w:trPr>
        <w:tc>
          <w:tcPr>
            <w:tcW w:w="2263" w:type="dxa"/>
          </w:tcPr>
          <w:p w14:paraId="4167960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3DF453C7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613ED813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42F4487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308DB95B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480C98A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2648E1D0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66AD691A" w14:textId="77777777" w:rsidTr="00F37BB1">
        <w:trPr>
          <w:trHeight w:val="670"/>
        </w:trPr>
        <w:tc>
          <w:tcPr>
            <w:tcW w:w="2263" w:type="dxa"/>
          </w:tcPr>
          <w:p w14:paraId="3A84D0C3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1449921F" w14:textId="77777777" w:rsidR="006A5C28" w:rsidRDefault="006A5C28" w:rsidP="00F37BB1"/>
        </w:tc>
        <w:tc>
          <w:tcPr>
            <w:tcW w:w="1276" w:type="dxa"/>
          </w:tcPr>
          <w:p w14:paraId="65777B76" w14:textId="77777777" w:rsidR="006A5C28" w:rsidRDefault="006A5C28" w:rsidP="00F37BB1"/>
        </w:tc>
        <w:tc>
          <w:tcPr>
            <w:tcW w:w="1276" w:type="dxa"/>
          </w:tcPr>
          <w:p w14:paraId="33C853A8" w14:textId="77777777" w:rsidR="006A5C28" w:rsidRDefault="006A5C28" w:rsidP="00F37BB1"/>
        </w:tc>
        <w:tc>
          <w:tcPr>
            <w:tcW w:w="1134" w:type="dxa"/>
          </w:tcPr>
          <w:p w14:paraId="273E1C30" w14:textId="77777777" w:rsidR="006A5C28" w:rsidRDefault="006A5C28" w:rsidP="00F37BB1"/>
        </w:tc>
        <w:tc>
          <w:tcPr>
            <w:tcW w:w="1134" w:type="dxa"/>
          </w:tcPr>
          <w:p w14:paraId="14CC3435" w14:textId="77777777" w:rsidR="006A5C28" w:rsidRDefault="006A5C28" w:rsidP="00F37BB1"/>
        </w:tc>
        <w:tc>
          <w:tcPr>
            <w:tcW w:w="976" w:type="dxa"/>
          </w:tcPr>
          <w:p w14:paraId="78FB95C4" w14:textId="77777777" w:rsidR="006A5C28" w:rsidRDefault="006A5C28" w:rsidP="00F37BB1"/>
        </w:tc>
      </w:tr>
      <w:tr w:rsidR="006A5C28" w14:paraId="08CD1AB6" w14:textId="77777777" w:rsidTr="00F37BB1">
        <w:trPr>
          <w:trHeight w:val="641"/>
        </w:trPr>
        <w:tc>
          <w:tcPr>
            <w:tcW w:w="2263" w:type="dxa"/>
          </w:tcPr>
          <w:p w14:paraId="25A5EFAD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69E88288" w14:textId="77777777" w:rsidR="006A5C28" w:rsidRDefault="006A5C28" w:rsidP="00F37BB1"/>
        </w:tc>
        <w:tc>
          <w:tcPr>
            <w:tcW w:w="1276" w:type="dxa"/>
          </w:tcPr>
          <w:p w14:paraId="17E48E93" w14:textId="77777777" w:rsidR="006A5C28" w:rsidRDefault="006A5C28" w:rsidP="00F37BB1"/>
        </w:tc>
        <w:tc>
          <w:tcPr>
            <w:tcW w:w="1276" w:type="dxa"/>
          </w:tcPr>
          <w:p w14:paraId="363E57D9" w14:textId="77777777" w:rsidR="006A5C28" w:rsidRDefault="006A5C28" w:rsidP="00F37BB1"/>
        </w:tc>
        <w:tc>
          <w:tcPr>
            <w:tcW w:w="1134" w:type="dxa"/>
          </w:tcPr>
          <w:p w14:paraId="10BCED63" w14:textId="77777777" w:rsidR="006A5C28" w:rsidRDefault="006A5C28" w:rsidP="00F37BB1"/>
        </w:tc>
        <w:tc>
          <w:tcPr>
            <w:tcW w:w="1134" w:type="dxa"/>
          </w:tcPr>
          <w:p w14:paraId="3AEBA25E" w14:textId="77777777" w:rsidR="006A5C28" w:rsidRDefault="006A5C28" w:rsidP="00F37BB1"/>
        </w:tc>
        <w:tc>
          <w:tcPr>
            <w:tcW w:w="976" w:type="dxa"/>
          </w:tcPr>
          <w:p w14:paraId="7CC0BAD9" w14:textId="77777777" w:rsidR="006A5C28" w:rsidRDefault="006A5C28" w:rsidP="00F37BB1"/>
        </w:tc>
      </w:tr>
      <w:tr w:rsidR="006A5C28" w14:paraId="456494EB" w14:textId="77777777" w:rsidTr="00F37BB1">
        <w:trPr>
          <w:trHeight w:val="641"/>
        </w:trPr>
        <w:tc>
          <w:tcPr>
            <w:tcW w:w="2263" w:type="dxa"/>
          </w:tcPr>
          <w:p w14:paraId="3F865F9B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210E8C96" w14:textId="77777777" w:rsidR="006A5C28" w:rsidRDefault="006A5C28" w:rsidP="00F37BB1"/>
        </w:tc>
        <w:tc>
          <w:tcPr>
            <w:tcW w:w="1276" w:type="dxa"/>
          </w:tcPr>
          <w:p w14:paraId="463410B6" w14:textId="77777777" w:rsidR="006A5C28" w:rsidRDefault="006A5C28" w:rsidP="00F37BB1"/>
        </w:tc>
        <w:tc>
          <w:tcPr>
            <w:tcW w:w="1276" w:type="dxa"/>
          </w:tcPr>
          <w:p w14:paraId="5671F520" w14:textId="77777777" w:rsidR="006A5C28" w:rsidRDefault="006A5C28" w:rsidP="00F37BB1"/>
        </w:tc>
        <w:tc>
          <w:tcPr>
            <w:tcW w:w="1134" w:type="dxa"/>
          </w:tcPr>
          <w:p w14:paraId="6CD5B2C0" w14:textId="77777777" w:rsidR="006A5C28" w:rsidRDefault="006A5C28" w:rsidP="00F37BB1"/>
        </w:tc>
        <w:tc>
          <w:tcPr>
            <w:tcW w:w="1134" w:type="dxa"/>
          </w:tcPr>
          <w:p w14:paraId="5D375FB1" w14:textId="77777777" w:rsidR="006A5C28" w:rsidRDefault="006A5C28" w:rsidP="00F37BB1"/>
        </w:tc>
        <w:tc>
          <w:tcPr>
            <w:tcW w:w="976" w:type="dxa"/>
          </w:tcPr>
          <w:p w14:paraId="305EF187" w14:textId="77777777" w:rsidR="006A5C28" w:rsidRDefault="006A5C28" w:rsidP="00F37BB1"/>
        </w:tc>
      </w:tr>
      <w:tr w:rsidR="006A5C28" w14:paraId="29B5F889" w14:textId="77777777" w:rsidTr="00F37BB1">
        <w:trPr>
          <w:trHeight w:val="641"/>
        </w:trPr>
        <w:tc>
          <w:tcPr>
            <w:tcW w:w="2263" w:type="dxa"/>
          </w:tcPr>
          <w:p w14:paraId="3EB1E326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4963F23C" w14:textId="77777777" w:rsidR="006A5C28" w:rsidRDefault="006A5C28" w:rsidP="00F37BB1"/>
        </w:tc>
        <w:tc>
          <w:tcPr>
            <w:tcW w:w="1276" w:type="dxa"/>
          </w:tcPr>
          <w:p w14:paraId="1A50C1F0" w14:textId="77777777" w:rsidR="006A5C28" w:rsidRDefault="006A5C28" w:rsidP="00F37BB1"/>
        </w:tc>
        <w:tc>
          <w:tcPr>
            <w:tcW w:w="1276" w:type="dxa"/>
          </w:tcPr>
          <w:p w14:paraId="272CDB5F" w14:textId="77777777" w:rsidR="006A5C28" w:rsidRDefault="006A5C28" w:rsidP="00F37BB1"/>
        </w:tc>
        <w:tc>
          <w:tcPr>
            <w:tcW w:w="1134" w:type="dxa"/>
          </w:tcPr>
          <w:p w14:paraId="7EE8946A" w14:textId="77777777" w:rsidR="006A5C28" w:rsidRDefault="006A5C28" w:rsidP="00F37BB1"/>
        </w:tc>
        <w:tc>
          <w:tcPr>
            <w:tcW w:w="1134" w:type="dxa"/>
          </w:tcPr>
          <w:p w14:paraId="3B929C98" w14:textId="77777777" w:rsidR="006A5C28" w:rsidRDefault="006A5C28" w:rsidP="00F37BB1"/>
        </w:tc>
        <w:tc>
          <w:tcPr>
            <w:tcW w:w="976" w:type="dxa"/>
          </w:tcPr>
          <w:p w14:paraId="028E5741" w14:textId="77777777" w:rsidR="006A5C28" w:rsidRDefault="006A5C28" w:rsidP="00F37BB1"/>
        </w:tc>
      </w:tr>
      <w:tr w:rsidR="006A5C28" w14:paraId="03E6ED14" w14:textId="77777777" w:rsidTr="00F37BB1">
        <w:trPr>
          <w:trHeight w:val="641"/>
        </w:trPr>
        <w:tc>
          <w:tcPr>
            <w:tcW w:w="2263" w:type="dxa"/>
          </w:tcPr>
          <w:p w14:paraId="450C61C9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0710277A" w14:textId="77777777" w:rsidR="006A5C28" w:rsidRDefault="006A5C28" w:rsidP="00F37BB1"/>
        </w:tc>
        <w:tc>
          <w:tcPr>
            <w:tcW w:w="1276" w:type="dxa"/>
          </w:tcPr>
          <w:p w14:paraId="11C7236D" w14:textId="77777777" w:rsidR="006A5C28" w:rsidRDefault="006A5C28" w:rsidP="00F37BB1"/>
        </w:tc>
        <w:tc>
          <w:tcPr>
            <w:tcW w:w="1276" w:type="dxa"/>
          </w:tcPr>
          <w:p w14:paraId="1FA6D79A" w14:textId="77777777" w:rsidR="006A5C28" w:rsidRDefault="006A5C28" w:rsidP="00F37BB1"/>
        </w:tc>
        <w:tc>
          <w:tcPr>
            <w:tcW w:w="1134" w:type="dxa"/>
          </w:tcPr>
          <w:p w14:paraId="5EAA01F7" w14:textId="77777777" w:rsidR="006A5C28" w:rsidRDefault="006A5C28" w:rsidP="00F37BB1"/>
        </w:tc>
        <w:tc>
          <w:tcPr>
            <w:tcW w:w="1134" w:type="dxa"/>
          </w:tcPr>
          <w:p w14:paraId="3B1A4476" w14:textId="77777777" w:rsidR="006A5C28" w:rsidRDefault="006A5C28" w:rsidP="00F37BB1"/>
        </w:tc>
        <w:tc>
          <w:tcPr>
            <w:tcW w:w="976" w:type="dxa"/>
          </w:tcPr>
          <w:p w14:paraId="79C133A3" w14:textId="77777777" w:rsidR="006A5C28" w:rsidRDefault="006A5C28" w:rsidP="00F37BB1"/>
        </w:tc>
      </w:tr>
    </w:tbl>
    <w:p w14:paraId="2FBD7C43" w14:textId="30E00AC1" w:rsidR="006A5C28" w:rsidRDefault="006A5C28" w:rsidP="006A5C28"/>
    <w:p w14:paraId="1E094A36" w14:textId="77777777" w:rsidR="006A5C28" w:rsidRDefault="006A5C28">
      <w:r>
        <w:br w:type="page"/>
      </w:r>
    </w:p>
    <w:p w14:paraId="6570AC28" w14:textId="77777777" w:rsidR="006A5C28" w:rsidRDefault="006A5C28" w:rsidP="006A5C28">
      <w:pPr>
        <w:pStyle w:val="ListParagraph"/>
        <w:numPr>
          <w:ilvl w:val="0"/>
          <w:numId w:val="5"/>
        </w:numPr>
      </w:pPr>
      <w:r>
        <w:lastRenderedPageBreak/>
        <w:t>Public decimal Adult_After_5():</w:t>
      </w:r>
    </w:p>
    <w:p w14:paraId="2E895502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658F010B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2BF88E3C" w14:textId="77777777" w:rsidTr="00F37BB1">
        <w:trPr>
          <w:trHeight w:val="518"/>
        </w:trPr>
        <w:tc>
          <w:tcPr>
            <w:tcW w:w="8656" w:type="dxa"/>
            <w:gridSpan w:val="5"/>
          </w:tcPr>
          <w:p w14:paraId="3A28029A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6437C647" w14:textId="77777777" w:rsidTr="00F37BB1">
        <w:trPr>
          <w:trHeight w:val="696"/>
        </w:trPr>
        <w:tc>
          <w:tcPr>
            <w:tcW w:w="1731" w:type="dxa"/>
          </w:tcPr>
          <w:p w14:paraId="797567CA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281BA1FA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4721B56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733847F7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512DC6F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4AA50E51" w14:textId="77777777" w:rsidTr="00F37BB1">
        <w:trPr>
          <w:trHeight w:val="706"/>
        </w:trPr>
        <w:tc>
          <w:tcPr>
            <w:tcW w:w="1731" w:type="dxa"/>
          </w:tcPr>
          <w:p w14:paraId="4ABE80FC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096732AB" w14:textId="77777777" w:rsidR="006A5C28" w:rsidRDefault="006A5C28" w:rsidP="00F37BB1"/>
        </w:tc>
        <w:tc>
          <w:tcPr>
            <w:tcW w:w="1731" w:type="dxa"/>
          </w:tcPr>
          <w:p w14:paraId="570F8BE8" w14:textId="77777777" w:rsidR="006A5C28" w:rsidRDefault="006A5C28" w:rsidP="00F37BB1"/>
        </w:tc>
        <w:tc>
          <w:tcPr>
            <w:tcW w:w="1731" w:type="dxa"/>
          </w:tcPr>
          <w:p w14:paraId="0A772F8E" w14:textId="77777777" w:rsidR="006A5C28" w:rsidRDefault="006A5C28" w:rsidP="00F37BB1"/>
        </w:tc>
        <w:tc>
          <w:tcPr>
            <w:tcW w:w="1732" w:type="dxa"/>
          </w:tcPr>
          <w:p w14:paraId="1968201F" w14:textId="77777777" w:rsidR="006A5C28" w:rsidRDefault="006A5C28" w:rsidP="00F37BB1"/>
        </w:tc>
      </w:tr>
      <w:tr w:rsidR="006A5C28" w14:paraId="4D920F30" w14:textId="77777777" w:rsidTr="00F37BB1">
        <w:trPr>
          <w:trHeight w:val="972"/>
        </w:trPr>
        <w:tc>
          <w:tcPr>
            <w:tcW w:w="1731" w:type="dxa"/>
          </w:tcPr>
          <w:p w14:paraId="3923171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123982C8" w14:textId="77777777" w:rsidR="006A5C28" w:rsidRDefault="006A5C28" w:rsidP="00F37BB1"/>
        </w:tc>
        <w:tc>
          <w:tcPr>
            <w:tcW w:w="1731" w:type="dxa"/>
          </w:tcPr>
          <w:p w14:paraId="435AF9B0" w14:textId="77777777" w:rsidR="006A5C28" w:rsidRDefault="006A5C28" w:rsidP="00F37BB1"/>
        </w:tc>
        <w:tc>
          <w:tcPr>
            <w:tcW w:w="1731" w:type="dxa"/>
          </w:tcPr>
          <w:p w14:paraId="1429B646" w14:textId="77777777" w:rsidR="006A5C28" w:rsidRDefault="006A5C28" w:rsidP="00F37BB1"/>
        </w:tc>
        <w:tc>
          <w:tcPr>
            <w:tcW w:w="1732" w:type="dxa"/>
          </w:tcPr>
          <w:p w14:paraId="1F424D09" w14:textId="77777777" w:rsidR="006A5C28" w:rsidRDefault="006A5C28" w:rsidP="00F37BB1"/>
        </w:tc>
      </w:tr>
    </w:tbl>
    <w:p w14:paraId="775D71C3" w14:textId="77777777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3E8109F4" w14:textId="77777777" w:rsidTr="00F37BB1">
        <w:trPr>
          <w:trHeight w:val="641"/>
        </w:trPr>
        <w:tc>
          <w:tcPr>
            <w:tcW w:w="9335" w:type="dxa"/>
            <w:gridSpan w:val="7"/>
          </w:tcPr>
          <w:p w14:paraId="56E23110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1A4593B7" w14:textId="77777777" w:rsidTr="00F37BB1">
        <w:trPr>
          <w:trHeight w:val="641"/>
        </w:trPr>
        <w:tc>
          <w:tcPr>
            <w:tcW w:w="2263" w:type="dxa"/>
          </w:tcPr>
          <w:p w14:paraId="7767B8F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6130E2E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2B7EABA4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358B6AA0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408650D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7BD93F31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585A463E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52265496" w14:textId="77777777" w:rsidTr="00F37BB1">
        <w:trPr>
          <w:trHeight w:val="670"/>
        </w:trPr>
        <w:tc>
          <w:tcPr>
            <w:tcW w:w="2263" w:type="dxa"/>
          </w:tcPr>
          <w:p w14:paraId="7A408920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18D992EE" w14:textId="77777777" w:rsidR="006A5C28" w:rsidRDefault="006A5C28" w:rsidP="00F37BB1"/>
        </w:tc>
        <w:tc>
          <w:tcPr>
            <w:tcW w:w="1276" w:type="dxa"/>
          </w:tcPr>
          <w:p w14:paraId="6DE66324" w14:textId="77777777" w:rsidR="006A5C28" w:rsidRDefault="006A5C28" w:rsidP="00F37BB1"/>
        </w:tc>
        <w:tc>
          <w:tcPr>
            <w:tcW w:w="1276" w:type="dxa"/>
          </w:tcPr>
          <w:p w14:paraId="3A763C23" w14:textId="77777777" w:rsidR="006A5C28" w:rsidRDefault="006A5C28" w:rsidP="00F37BB1"/>
        </w:tc>
        <w:tc>
          <w:tcPr>
            <w:tcW w:w="1134" w:type="dxa"/>
          </w:tcPr>
          <w:p w14:paraId="64EDDF75" w14:textId="77777777" w:rsidR="006A5C28" w:rsidRDefault="006A5C28" w:rsidP="00F37BB1"/>
        </w:tc>
        <w:tc>
          <w:tcPr>
            <w:tcW w:w="1134" w:type="dxa"/>
          </w:tcPr>
          <w:p w14:paraId="14A2760E" w14:textId="77777777" w:rsidR="006A5C28" w:rsidRDefault="006A5C28" w:rsidP="00F37BB1"/>
        </w:tc>
        <w:tc>
          <w:tcPr>
            <w:tcW w:w="976" w:type="dxa"/>
          </w:tcPr>
          <w:p w14:paraId="3797B5CD" w14:textId="77777777" w:rsidR="006A5C28" w:rsidRDefault="006A5C28" w:rsidP="00F37BB1"/>
        </w:tc>
      </w:tr>
      <w:tr w:rsidR="006A5C28" w14:paraId="336BEC4D" w14:textId="77777777" w:rsidTr="00F37BB1">
        <w:trPr>
          <w:trHeight w:val="641"/>
        </w:trPr>
        <w:tc>
          <w:tcPr>
            <w:tcW w:w="2263" w:type="dxa"/>
          </w:tcPr>
          <w:p w14:paraId="2387D38A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2CCB0ED4" w14:textId="77777777" w:rsidR="006A5C28" w:rsidRDefault="006A5C28" w:rsidP="00F37BB1"/>
        </w:tc>
        <w:tc>
          <w:tcPr>
            <w:tcW w:w="1276" w:type="dxa"/>
          </w:tcPr>
          <w:p w14:paraId="0504AF9D" w14:textId="77777777" w:rsidR="006A5C28" w:rsidRDefault="006A5C28" w:rsidP="00F37BB1"/>
        </w:tc>
        <w:tc>
          <w:tcPr>
            <w:tcW w:w="1276" w:type="dxa"/>
          </w:tcPr>
          <w:p w14:paraId="1FD1D049" w14:textId="77777777" w:rsidR="006A5C28" w:rsidRDefault="006A5C28" w:rsidP="00F37BB1"/>
        </w:tc>
        <w:tc>
          <w:tcPr>
            <w:tcW w:w="1134" w:type="dxa"/>
          </w:tcPr>
          <w:p w14:paraId="4F30477A" w14:textId="77777777" w:rsidR="006A5C28" w:rsidRDefault="006A5C28" w:rsidP="00F37BB1"/>
        </w:tc>
        <w:tc>
          <w:tcPr>
            <w:tcW w:w="1134" w:type="dxa"/>
          </w:tcPr>
          <w:p w14:paraId="0A32EDB0" w14:textId="77777777" w:rsidR="006A5C28" w:rsidRDefault="006A5C28" w:rsidP="00F37BB1"/>
        </w:tc>
        <w:tc>
          <w:tcPr>
            <w:tcW w:w="976" w:type="dxa"/>
          </w:tcPr>
          <w:p w14:paraId="5ED52EA9" w14:textId="77777777" w:rsidR="006A5C28" w:rsidRDefault="006A5C28" w:rsidP="00F37BB1"/>
        </w:tc>
      </w:tr>
      <w:tr w:rsidR="006A5C28" w14:paraId="1463EAB3" w14:textId="77777777" w:rsidTr="00F37BB1">
        <w:trPr>
          <w:trHeight w:val="641"/>
        </w:trPr>
        <w:tc>
          <w:tcPr>
            <w:tcW w:w="2263" w:type="dxa"/>
          </w:tcPr>
          <w:p w14:paraId="4E5516D2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31594FC1" w14:textId="77777777" w:rsidR="006A5C28" w:rsidRDefault="006A5C28" w:rsidP="00F37BB1"/>
        </w:tc>
        <w:tc>
          <w:tcPr>
            <w:tcW w:w="1276" w:type="dxa"/>
          </w:tcPr>
          <w:p w14:paraId="4A55744E" w14:textId="77777777" w:rsidR="006A5C28" w:rsidRDefault="006A5C28" w:rsidP="00F37BB1"/>
        </w:tc>
        <w:tc>
          <w:tcPr>
            <w:tcW w:w="1276" w:type="dxa"/>
          </w:tcPr>
          <w:p w14:paraId="4B5BC255" w14:textId="77777777" w:rsidR="006A5C28" w:rsidRDefault="006A5C28" w:rsidP="00F37BB1"/>
        </w:tc>
        <w:tc>
          <w:tcPr>
            <w:tcW w:w="1134" w:type="dxa"/>
          </w:tcPr>
          <w:p w14:paraId="1A3B033C" w14:textId="77777777" w:rsidR="006A5C28" w:rsidRDefault="006A5C28" w:rsidP="00F37BB1"/>
        </w:tc>
        <w:tc>
          <w:tcPr>
            <w:tcW w:w="1134" w:type="dxa"/>
          </w:tcPr>
          <w:p w14:paraId="64F7CBCB" w14:textId="77777777" w:rsidR="006A5C28" w:rsidRDefault="006A5C28" w:rsidP="00F37BB1"/>
        </w:tc>
        <w:tc>
          <w:tcPr>
            <w:tcW w:w="976" w:type="dxa"/>
          </w:tcPr>
          <w:p w14:paraId="11521107" w14:textId="77777777" w:rsidR="006A5C28" w:rsidRDefault="006A5C28" w:rsidP="00F37BB1"/>
        </w:tc>
      </w:tr>
      <w:tr w:rsidR="006A5C28" w14:paraId="1F5C38D7" w14:textId="77777777" w:rsidTr="00F37BB1">
        <w:trPr>
          <w:trHeight w:val="641"/>
        </w:trPr>
        <w:tc>
          <w:tcPr>
            <w:tcW w:w="2263" w:type="dxa"/>
          </w:tcPr>
          <w:p w14:paraId="582F8E7F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337A8431" w14:textId="77777777" w:rsidR="006A5C28" w:rsidRDefault="006A5C28" w:rsidP="00F37BB1"/>
        </w:tc>
        <w:tc>
          <w:tcPr>
            <w:tcW w:w="1276" w:type="dxa"/>
          </w:tcPr>
          <w:p w14:paraId="7E2E0E69" w14:textId="77777777" w:rsidR="006A5C28" w:rsidRDefault="006A5C28" w:rsidP="00F37BB1"/>
        </w:tc>
        <w:tc>
          <w:tcPr>
            <w:tcW w:w="1276" w:type="dxa"/>
          </w:tcPr>
          <w:p w14:paraId="47EBBE57" w14:textId="77777777" w:rsidR="006A5C28" w:rsidRDefault="006A5C28" w:rsidP="00F37BB1"/>
        </w:tc>
        <w:tc>
          <w:tcPr>
            <w:tcW w:w="1134" w:type="dxa"/>
          </w:tcPr>
          <w:p w14:paraId="39F1F489" w14:textId="77777777" w:rsidR="006A5C28" w:rsidRDefault="006A5C28" w:rsidP="00F37BB1"/>
        </w:tc>
        <w:tc>
          <w:tcPr>
            <w:tcW w:w="1134" w:type="dxa"/>
          </w:tcPr>
          <w:p w14:paraId="123EF8F3" w14:textId="77777777" w:rsidR="006A5C28" w:rsidRDefault="006A5C28" w:rsidP="00F37BB1"/>
        </w:tc>
        <w:tc>
          <w:tcPr>
            <w:tcW w:w="976" w:type="dxa"/>
          </w:tcPr>
          <w:p w14:paraId="14E13934" w14:textId="77777777" w:rsidR="006A5C28" w:rsidRDefault="006A5C28" w:rsidP="00F37BB1"/>
        </w:tc>
      </w:tr>
      <w:tr w:rsidR="006A5C28" w14:paraId="2289E9C9" w14:textId="77777777" w:rsidTr="00F37BB1">
        <w:trPr>
          <w:trHeight w:val="641"/>
        </w:trPr>
        <w:tc>
          <w:tcPr>
            <w:tcW w:w="2263" w:type="dxa"/>
          </w:tcPr>
          <w:p w14:paraId="2FFD4561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225B79B3" w14:textId="77777777" w:rsidR="006A5C28" w:rsidRDefault="006A5C28" w:rsidP="00F37BB1"/>
        </w:tc>
        <w:tc>
          <w:tcPr>
            <w:tcW w:w="1276" w:type="dxa"/>
          </w:tcPr>
          <w:p w14:paraId="2A588B3D" w14:textId="77777777" w:rsidR="006A5C28" w:rsidRDefault="006A5C28" w:rsidP="00F37BB1"/>
        </w:tc>
        <w:tc>
          <w:tcPr>
            <w:tcW w:w="1276" w:type="dxa"/>
          </w:tcPr>
          <w:p w14:paraId="21E27A61" w14:textId="77777777" w:rsidR="006A5C28" w:rsidRDefault="006A5C28" w:rsidP="00F37BB1"/>
        </w:tc>
        <w:tc>
          <w:tcPr>
            <w:tcW w:w="1134" w:type="dxa"/>
          </w:tcPr>
          <w:p w14:paraId="087D9F34" w14:textId="77777777" w:rsidR="006A5C28" w:rsidRDefault="006A5C28" w:rsidP="00F37BB1"/>
        </w:tc>
        <w:tc>
          <w:tcPr>
            <w:tcW w:w="1134" w:type="dxa"/>
          </w:tcPr>
          <w:p w14:paraId="565137B3" w14:textId="77777777" w:rsidR="006A5C28" w:rsidRDefault="006A5C28" w:rsidP="00F37BB1"/>
        </w:tc>
        <w:tc>
          <w:tcPr>
            <w:tcW w:w="976" w:type="dxa"/>
          </w:tcPr>
          <w:p w14:paraId="04D2B582" w14:textId="77777777" w:rsidR="006A5C28" w:rsidRDefault="006A5C28" w:rsidP="00F37BB1"/>
        </w:tc>
      </w:tr>
    </w:tbl>
    <w:p w14:paraId="00D2C519" w14:textId="6BE06909" w:rsidR="006A5C28" w:rsidRDefault="006A5C28" w:rsidP="006A5C28"/>
    <w:p w14:paraId="1B2A64B3" w14:textId="77777777" w:rsidR="006A5C28" w:rsidRDefault="006A5C28">
      <w:r>
        <w:br w:type="page"/>
      </w:r>
    </w:p>
    <w:p w14:paraId="4465E631" w14:textId="77777777" w:rsidR="006A5C28" w:rsidRDefault="006A5C28" w:rsidP="006A5C28">
      <w:pPr>
        <w:pStyle w:val="ListParagraph"/>
        <w:numPr>
          <w:ilvl w:val="0"/>
          <w:numId w:val="6"/>
        </w:numPr>
      </w:pPr>
      <w:r>
        <w:lastRenderedPageBreak/>
        <w:t>Public decimal Adult_After_5():</w:t>
      </w:r>
    </w:p>
    <w:p w14:paraId="143CC45D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7A45E019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2508D694" w14:textId="77777777" w:rsidTr="00F37BB1">
        <w:trPr>
          <w:trHeight w:val="518"/>
        </w:trPr>
        <w:tc>
          <w:tcPr>
            <w:tcW w:w="8656" w:type="dxa"/>
            <w:gridSpan w:val="5"/>
          </w:tcPr>
          <w:p w14:paraId="65B327C0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6FB499B4" w14:textId="77777777" w:rsidTr="00F37BB1">
        <w:trPr>
          <w:trHeight w:val="696"/>
        </w:trPr>
        <w:tc>
          <w:tcPr>
            <w:tcW w:w="1731" w:type="dxa"/>
          </w:tcPr>
          <w:p w14:paraId="5F1CBFD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6CF846F0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0BC648F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50EB1004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64D237D4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5161CE87" w14:textId="77777777" w:rsidTr="00F37BB1">
        <w:trPr>
          <w:trHeight w:val="706"/>
        </w:trPr>
        <w:tc>
          <w:tcPr>
            <w:tcW w:w="1731" w:type="dxa"/>
          </w:tcPr>
          <w:p w14:paraId="7E79787C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1510350B" w14:textId="77777777" w:rsidR="006A5C28" w:rsidRDefault="006A5C28" w:rsidP="00F37BB1"/>
        </w:tc>
        <w:tc>
          <w:tcPr>
            <w:tcW w:w="1731" w:type="dxa"/>
          </w:tcPr>
          <w:p w14:paraId="29CFB48C" w14:textId="77777777" w:rsidR="006A5C28" w:rsidRDefault="006A5C28" w:rsidP="00F37BB1"/>
        </w:tc>
        <w:tc>
          <w:tcPr>
            <w:tcW w:w="1731" w:type="dxa"/>
          </w:tcPr>
          <w:p w14:paraId="204E38A0" w14:textId="77777777" w:rsidR="006A5C28" w:rsidRDefault="006A5C28" w:rsidP="00F37BB1"/>
        </w:tc>
        <w:tc>
          <w:tcPr>
            <w:tcW w:w="1732" w:type="dxa"/>
          </w:tcPr>
          <w:p w14:paraId="73DF1CD3" w14:textId="77777777" w:rsidR="006A5C28" w:rsidRDefault="006A5C28" w:rsidP="00F37BB1"/>
        </w:tc>
      </w:tr>
      <w:tr w:rsidR="006A5C28" w14:paraId="09F18F47" w14:textId="77777777" w:rsidTr="00F37BB1">
        <w:trPr>
          <w:trHeight w:val="972"/>
        </w:trPr>
        <w:tc>
          <w:tcPr>
            <w:tcW w:w="1731" w:type="dxa"/>
          </w:tcPr>
          <w:p w14:paraId="303CDEE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2A3FC678" w14:textId="77777777" w:rsidR="006A5C28" w:rsidRDefault="006A5C28" w:rsidP="00F37BB1"/>
        </w:tc>
        <w:tc>
          <w:tcPr>
            <w:tcW w:w="1731" w:type="dxa"/>
          </w:tcPr>
          <w:p w14:paraId="6BADA3D0" w14:textId="77777777" w:rsidR="006A5C28" w:rsidRDefault="006A5C28" w:rsidP="00F37BB1"/>
        </w:tc>
        <w:tc>
          <w:tcPr>
            <w:tcW w:w="1731" w:type="dxa"/>
          </w:tcPr>
          <w:p w14:paraId="7F724191" w14:textId="77777777" w:rsidR="006A5C28" w:rsidRDefault="006A5C28" w:rsidP="00F37BB1"/>
        </w:tc>
        <w:tc>
          <w:tcPr>
            <w:tcW w:w="1732" w:type="dxa"/>
          </w:tcPr>
          <w:p w14:paraId="5D4A642A" w14:textId="77777777" w:rsidR="006A5C28" w:rsidRDefault="006A5C28" w:rsidP="00F37BB1"/>
        </w:tc>
      </w:tr>
    </w:tbl>
    <w:p w14:paraId="13125F7A" w14:textId="77777777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7A57DD1B" w14:textId="77777777" w:rsidTr="00F37BB1">
        <w:trPr>
          <w:trHeight w:val="641"/>
        </w:trPr>
        <w:tc>
          <w:tcPr>
            <w:tcW w:w="9335" w:type="dxa"/>
            <w:gridSpan w:val="7"/>
          </w:tcPr>
          <w:p w14:paraId="42E58624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3A061F20" w14:textId="77777777" w:rsidTr="00F37BB1">
        <w:trPr>
          <w:trHeight w:val="641"/>
        </w:trPr>
        <w:tc>
          <w:tcPr>
            <w:tcW w:w="2263" w:type="dxa"/>
          </w:tcPr>
          <w:p w14:paraId="17CA405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4512C988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7CCA3946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75042E9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3C7C099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7D8871EA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76872793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7E83136E" w14:textId="77777777" w:rsidTr="00F37BB1">
        <w:trPr>
          <w:trHeight w:val="670"/>
        </w:trPr>
        <w:tc>
          <w:tcPr>
            <w:tcW w:w="2263" w:type="dxa"/>
          </w:tcPr>
          <w:p w14:paraId="17E4D7AF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41330BDF" w14:textId="77777777" w:rsidR="006A5C28" w:rsidRDefault="006A5C28" w:rsidP="00F37BB1"/>
        </w:tc>
        <w:tc>
          <w:tcPr>
            <w:tcW w:w="1276" w:type="dxa"/>
          </w:tcPr>
          <w:p w14:paraId="5E5B45CC" w14:textId="77777777" w:rsidR="006A5C28" w:rsidRDefault="006A5C28" w:rsidP="00F37BB1"/>
        </w:tc>
        <w:tc>
          <w:tcPr>
            <w:tcW w:w="1276" w:type="dxa"/>
          </w:tcPr>
          <w:p w14:paraId="6E919081" w14:textId="77777777" w:rsidR="006A5C28" w:rsidRDefault="006A5C28" w:rsidP="00F37BB1"/>
        </w:tc>
        <w:tc>
          <w:tcPr>
            <w:tcW w:w="1134" w:type="dxa"/>
          </w:tcPr>
          <w:p w14:paraId="61618632" w14:textId="77777777" w:rsidR="006A5C28" w:rsidRDefault="006A5C28" w:rsidP="00F37BB1"/>
        </w:tc>
        <w:tc>
          <w:tcPr>
            <w:tcW w:w="1134" w:type="dxa"/>
          </w:tcPr>
          <w:p w14:paraId="75660434" w14:textId="77777777" w:rsidR="006A5C28" w:rsidRDefault="006A5C28" w:rsidP="00F37BB1"/>
        </w:tc>
        <w:tc>
          <w:tcPr>
            <w:tcW w:w="976" w:type="dxa"/>
          </w:tcPr>
          <w:p w14:paraId="65BC2923" w14:textId="77777777" w:rsidR="006A5C28" w:rsidRDefault="006A5C28" w:rsidP="00F37BB1"/>
        </w:tc>
      </w:tr>
      <w:tr w:rsidR="006A5C28" w14:paraId="1CD9A802" w14:textId="77777777" w:rsidTr="00F37BB1">
        <w:trPr>
          <w:trHeight w:val="641"/>
        </w:trPr>
        <w:tc>
          <w:tcPr>
            <w:tcW w:w="2263" w:type="dxa"/>
          </w:tcPr>
          <w:p w14:paraId="058D5C80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1B223F98" w14:textId="77777777" w:rsidR="006A5C28" w:rsidRDefault="006A5C28" w:rsidP="00F37BB1"/>
        </w:tc>
        <w:tc>
          <w:tcPr>
            <w:tcW w:w="1276" w:type="dxa"/>
          </w:tcPr>
          <w:p w14:paraId="0BEE5A54" w14:textId="77777777" w:rsidR="006A5C28" w:rsidRDefault="006A5C28" w:rsidP="00F37BB1"/>
        </w:tc>
        <w:tc>
          <w:tcPr>
            <w:tcW w:w="1276" w:type="dxa"/>
          </w:tcPr>
          <w:p w14:paraId="520BED28" w14:textId="77777777" w:rsidR="006A5C28" w:rsidRDefault="006A5C28" w:rsidP="00F37BB1"/>
        </w:tc>
        <w:tc>
          <w:tcPr>
            <w:tcW w:w="1134" w:type="dxa"/>
          </w:tcPr>
          <w:p w14:paraId="2E95EA8E" w14:textId="77777777" w:rsidR="006A5C28" w:rsidRDefault="006A5C28" w:rsidP="00F37BB1"/>
        </w:tc>
        <w:tc>
          <w:tcPr>
            <w:tcW w:w="1134" w:type="dxa"/>
          </w:tcPr>
          <w:p w14:paraId="485406F4" w14:textId="77777777" w:rsidR="006A5C28" w:rsidRDefault="006A5C28" w:rsidP="00F37BB1"/>
        </w:tc>
        <w:tc>
          <w:tcPr>
            <w:tcW w:w="976" w:type="dxa"/>
          </w:tcPr>
          <w:p w14:paraId="5A9B8F69" w14:textId="77777777" w:rsidR="006A5C28" w:rsidRDefault="006A5C28" w:rsidP="00F37BB1"/>
        </w:tc>
      </w:tr>
      <w:tr w:rsidR="006A5C28" w14:paraId="28463913" w14:textId="77777777" w:rsidTr="00F37BB1">
        <w:trPr>
          <w:trHeight w:val="641"/>
        </w:trPr>
        <w:tc>
          <w:tcPr>
            <w:tcW w:w="2263" w:type="dxa"/>
          </w:tcPr>
          <w:p w14:paraId="650F07AD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0CA66579" w14:textId="77777777" w:rsidR="006A5C28" w:rsidRDefault="006A5C28" w:rsidP="00F37BB1"/>
        </w:tc>
        <w:tc>
          <w:tcPr>
            <w:tcW w:w="1276" w:type="dxa"/>
          </w:tcPr>
          <w:p w14:paraId="668F7C77" w14:textId="77777777" w:rsidR="006A5C28" w:rsidRDefault="006A5C28" w:rsidP="00F37BB1"/>
        </w:tc>
        <w:tc>
          <w:tcPr>
            <w:tcW w:w="1276" w:type="dxa"/>
          </w:tcPr>
          <w:p w14:paraId="29A6D333" w14:textId="77777777" w:rsidR="006A5C28" w:rsidRDefault="006A5C28" w:rsidP="00F37BB1"/>
        </w:tc>
        <w:tc>
          <w:tcPr>
            <w:tcW w:w="1134" w:type="dxa"/>
          </w:tcPr>
          <w:p w14:paraId="00010992" w14:textId="77777777" w:rsidR="006A5C28" w:rsidRDefault="006A5C28" w:rsidP="00F37BB1"/>
        </w:tc>
        <w:tc>
          <w:tcPr>
            <w:tcW w:w="1134" w:type="dxa"/>
          </w:tcPr>
          <w:p w14:paraId="42D8E8CD" w14:textId="77777777" w:rsidR="006A5C28" w:rsidRDefault="006A5C28" w:rsidP="00F37BB1"/>
        </w:tc>
        <w:tc>
          <w:tcPr>
            <w:tcW w:w="976" w:type="dxa"/>
          </w:tcPr>
          <w:p w14:paraId="1667D43F" w14:textId="77777777" w:rsidR="006A5C28" w:rsidRDefault="006A5C28" w:rsidP="00F37BB1"/>
        </w:tc>
      </w:tr>
      <w:tr w:rsidR="006A5C28" w14:paraId="6D58D61F" w14:textId="77777777" w:rsidTr="00F37BB1">
        <w:trPr>
          <w:trHeight w:val="641"/>
        </w:trPr>
        <w:tc>
          <w:tcPr>
            <w:tcW w:w="2263" w:type="dxa"/>
          </w:tcPr>
          <w:p w14:paraId="29084C9E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3E702483" w14:textId="77777777" w:rsidR="006A5C28" w:rsidRDefault="006A5C28" w:rsidP="00F37BB1"/>
        </w:tc>
        <w:tc>
          <w:tcPr>
            <w:tcW w:w="1276" w:type="dxa"/>
          </w:tcPr>
          <w:p w14:paraId="6F358AA2" w14:textId="77777777" w:rsidR="006A5C28" w:rsidRDefault="006A5C28" w:rsidP="00F37BB1"/>
        </w:tc>
        <w:tc>
          <w:tcPr>
            <w:tcW w:w="1276" w:type="dxa"/>
          </w:tcPr>
          <w:p w14:paraId="741448E8" w14:textId="77777777" w:rsidR="006A5C28" w:rsidRDefault="006A5C28" w:rsidP="00F37BB1"/>
        </w:tc>
        <w:tc>
          <w:tcPr>
            <w:tcW w:w="1134" w:type="dxa"/>
          </w:tcPr>
          <w:p w14:paraId="493DE763" w14:textId="77777777" w:rsidR="006A5C28" w:rsidRDefault="006A5C28" w:rsidP="00F37BB1"/>
        </w:tc>
        <w:tc>
          <w:tcPr>
            <w:tcW w:w="1134" w:type="dxa"/>
          </w:tcPr>
          <w:p w14:paraId="66E2AB96" w14:textId="77777777" w:rsidR="006A5C28" w:rsidRDefault="006A5C28" w:rsidP="00F37BB1"/>
        </w:tc>
        <w:tc>
          <w:tcPr>
            <w:tcW w:w="976" w:type="dxa"/>
          </w:tcPr>
          <w:p w14:paraId="20DD858A" w14:textId="77777777" w:rsidR="006A5C28" w:rsidRDefault="006A5C28" w:rsidP="00F37BB1"/>
        </w:tc>
      </w:tr>
      <w:tr w:rsidR="006A5C28" w14:paraId="21C434B5" w14:textId="77777777" w:rsidTr="00F37BB1">
        <w:trPr>
          <w:trHeight w:val="641"/>
        </w:trPr>
        <w:tc>
          <w:tcPr>
            <w:tcW w:w="2263" w:type="dxa"/>
          </w:tcPr>
          <w:p w14:paraId="041B5F0C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291A0589" w14:textId="77777777" w:rsidR="006A5C28" w:rsidRDefault="006A5C28" w:rsidP="00F37BB1"/>
        </w:tc>
        <w:tc>
          <w:tcPr>
            <w:tcW w:w="1276" w:type="dxa"/>
          </w:tcPr>
          <w:p w14:paraId="665318C2" w14:textId="77777777" w:rsidR="006A5C28" w:rsidRDefault="006A5C28" w:rsidP="00F37BB1"/>
        </w:tc>
        <w:tc>
          <w:tcPr>
            <w:tcW w:w="1276" w:type="dxa"/>
          </w:tcPr>
          <w:p w14:paraId="1CE9A8F7" w14:textId="77777777" w:rsidR="006A5C28" w:rsidRDefault="006A5C28" w:rsidP="00F37BB1"/>
        </w:tc>
        <w:tc>
          <w:tcPr>
            <w:tcW w:w="1134" w:type="dxa"/>
          </w:tcPr>
          <w:p w14:paraId="4B03C114" w14:textId="77777777" w:rsidR="006A5C28" w:rsidRDefault="006A5C28" w:rsidP="00F37BB1"/>
        </w:tc>
        <w:tc>
          <w:tcPr>
            <w:tcW w:w="1134" w:type="dxa"/>
          </w:tcPr>
          <w:p w14:paraId="6A1302B1" w14:textId="77777777" w:rsidR="006A5C28" w:rsidRDefault="006A5C28" w:rsidP="00F37BB1"/>
        </w:tc>
        <w:tc>
          <w:tcPr>
            <w:tcW w:w="976" w:type="dxa"/>
          </w:tcPr>
          <w:p w14:paraId="765B25C0" w14:textId="77777777" w:rsidR="006A5C28" w:rsidRDefault="006A5C28" w:rsidP="00F37BB1"/>
        </w:tc>
      </w:tr>
    </w:tbl>
    <w:p w14:paraId="773FF67F" w14:textId="10DB0513" w:rsidR="006A5C28" w:rsidRDefault="006A5C28" w:rsidP="006A5C28"/>
    <w:p w14:paraId="3D5E6459" w14:textId="77777777" w:rsidR="006A5C28" w:rsidRDefault="006A5C28">
      <w:r>
        <w:br w:type="page"/>
      </w:r>
    </w:p>
    <w:p w14:paraId="693C77E1" w14:textId="77777777" w:rsidR="006A5C28" w:rsidRDefault="006A5C28" w:rsidP="006A5C28">
      <w:pPr>
        <w:pStyle w:val="ListParagraph"/>
        <w:numPr>
          <w:ilvl w:val="0"/>
          <w:numId w:val="7"/>
        </w:numPr>
      </w:pPr>
      <w:r>
        <w:lastRenderedPageBreak/>
        <w:t>Public decimal Adult_After_5():</w:t>
      </w:r>
    </w:p>
    <w:p w14:paraId="4FCFF2DD" w14:textId="77777777" w:rsidR="006A5C28" w:rsidRDefault="006A5C28" w:rsidP="006A5C28">
      <w:pPr>
        <w:ind w:left="360"/>
      </w:pPr>
      <w:r>
        <w:t xml:space="preserve">Inputs int </w:t>
      </w:r>
      <w:proofErr w:type="gramStart"/>
      <w:r>
        <w:t>quantity ,string</w:t>
      </w:r>
      <w:proofErr w:type="gramEnd"/>
      <w:r>
        <w:t xml:space="preserve"> person, string day ,decimal time</w:t>
      </w:r>
    </w:p>
    <w:p w14:paraId="77A4F959" w14:textId="77777777" w:rsidR="006A5C28" w:rsidRDefault="006A5C28" w:rsidP="006A5C28">
      <w:pPr>
        <w:ind w:left="360"/>
      </w:pPr>
      <w:r>
        <w:t xml:space="preserve">Output -dec </w:t>
      </w:r>
      <w:proofErr w:type="spellStart"/>
      <w:r>
        <w:t>total_price</w:t>
      </w:r>
      <w:proofErr w:type="spellEnd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31"/>
        <w:gridCol w:w="1731"/>
        <w:gridCol w:w="1731"/>
        <w:gridCol w:w="1731"/>
        <w:gridCol w:w="1732"/>
      </w:tblGrid>
      <w:tr w:rsidR="006A5C28" w14:paraId="605FF21A" w14:textId="77777777" w:rsidTr="00F37BB1">
        <w:trPr>
          <w:trHeight w:val="518"/>
        </w:trPr>
        <w:tc>
          <w:tcPr>
            <w:tcW w:w="8656" w:type="dxa"/>
            <w:gridSpan w:val="5"/>
          </w:tcPr>
          <w:p w14:paraId="0EFECF36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Equivalence Partitioning &amp; Boundaries</w:t>
            </w:r>
          </w:p>
        </w:tc>
      </w:tr>
      <w:tr w:rsidR="006A5C28" w14:paraId="49263FE0" w14:textId="77777777" w:rsidTr="00F37BB1">
        <w:trPr>
          <w:trHeight w:val="696"/>
        </w:trPr>
        <w:tc>
          <w:tcPr>
            <w:tcW w:w="1731" w:type="dxa"/>
          </w:tcPr>
          <w:p w14:paraId="5BD7C51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Status</w:t>
            </w:r>
          </w:p>
        </w:tc>
        <w:tc>
          <w:tcPr>
            <w:tcW w:w="1731" w:type="dxa"/>
          </w:tcPr>
          <w:p w14:paraId="7FB09735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731" w:type="dxa"/>
          </w:tcPr>
          <w:p w14:paraId="34A5D1A1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731" w:type="dxa"/>
          </w:tcPr>
          <w:p w14:paraId="5867CD40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732" w:type="dxa"/>
          </w:tcPr>
          <w:p w14:paraId="213A003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</w:tr>
      <w:tr w:rsidR="006A5C28" w14:paraId="2C7DBE9C" w14:textId="77777777" w:rsidTr="00F37BB1">
        <w:trPr>
          <w:trHeight w:val="706"/>
        </w:trPr>
        <w:tc>
          <w:tcPr>
            <w:tcW w:w="1731" w:type="dxa"/>
          </w:tcPr>
          <w:p w14:paraId="5B6D59A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Acceptable</w:t>
            </w:r>
          </w:p>
        </w:tc>
        <w:tc>
          <w:tcPr>
            <w:tcW w:w="1731" w:type="dxa"/>
          </w:tcPr>
          <w:p w14:paraId="0D1631DE" w14:textId="77777777" w:rsidR="006A5C28" w:rsidRDefault="006A5C28" w:rsidP="00F37BB1"/>
        </w:tc>
        <w:tc>
          <w:tcPr>
            <w:tcW w:w="1731" w:type="dxa"/>
          </w:tcPr>
          <w:p w14:paraId="2783DA55" w14:textId="77777777" w:rsidR="006A5C28" w:rsidRDefault="006A5C28" w:rsidP="00F37BB1"/>
        </w:tc>
        <w:tc>
          <w:tcPr>
            <w:tcW w:w="1731" w:type="dxa"/>
          </w:tcPr>
          <w:p w14:paraId="085BA9B4" w14:textId="77777777" w:rsidR="006A5C28" w:rsidRDefault="006A5C28" w:rsidP="00F37BB1"/>
        </w:tc>
        <w:tc>
          <w:tcPr>
            <w:tcW w:w="1732" w:type="dxa"/>
          </w:tcPr>
          <w:p w14:paraId="3F8A020F" w14:textId="77777777" w:rsidR="006A5C28" w:rsidRDefault="006A5C28" w:rsidP="00F37BB1"/>
        </w:tc>
      </w:tr>
      <w:tr w:rsidR="006A5C28" w14:paraId="4E27F01E" w14:textId="77777777" w:rsidTr="00F37BB1">
        <w:trPr>
          <w:trHeight w:val="972"/>
        </w:trPr>
        <w:tc>
          <w:tcPr>
            <w:tcW w:w="1731" w:type="dxa"/>
          </w:tcPr>
          <w:p w14:paraId="6F06333F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nacceptable</w:t>
            </w:r>
          </w:p>
        </w:tc>
        <w:tc>
          <w:tcPr>
            <w:tcW w:w="1731" w:type="dxa"/>
          </w:tcPr>
          <w:p w14:paraId="5BE8EA27" w14:textId="77777777" w:rsidR="006A5C28" w:rsidRDefault="006A5C28" w:rsidP="00F37BB1"/>
        </w:tc>
        <w:tc>
          <w:tcPr>
            <w:tcW w:w="1731" w:type="dxa"/>
          </w:tcPr>
          <w:p w14:paraId="116BB429" w14:textId="77777777" w:rsidR="006A5C28" w:rsidRDefault="006A5C28" w:rsidP="00F37BB1"/>
        </w:tc>
        <w:tc>
          <w:tcPr>
            <w:tcW w:w="1731" w:type="dxa"/>
          </w:tcPr>
          <w:p w14:paraId="6BEB4223" w14:textId="77777777" w:rsidR="006A5C28" w:rsidRDefault="006A5C28" w:rsidP="00F37BB1"/>
        </w:tc>
        <w:tc>
          <w:tcPr>
            <w:tcW w:w="1732" w:type="dxa"/>
          </w:tcPr>
          <w:p w14:paraId="3B55303A" w14:textId="77777777" w:rsidR="006A5C28" w:rsidRDefault="006A5C28" w:rsidP="00F37BB1"/>
        </w:tc>
      </w:tr>
    </w:tbl>
    <w:p w14:paraId="6D33A0F0" w14:textId="77777777" w:rsidR="006A5C28" w:rsidRDefault="006A5C28" w:rsidP="006A5C28"/>
    <w:tbl>
      <w:tblPr>
        <w:tblStyle w:val="TableGrid"/>
        <w:tblpPr w:leftFromText="180" w:rightFromText="180" w:vertAnchor="text" w:horzAnchor="margin" w:tblpY="137"/>
        <w:tblW w:w="9335" w:type="dxa"/>
        <w:tblLook w:val="04A0" w:firstRow="1" w:lastRow="0" w:firstColumn="1" w:lastColumn="0" w:noHBand="0" w:noVBand="1"/>
      </w:tblPr>
      <w:tblGrid>
        <w:gridCol w:w="2263"/>
        <w:gridCol w:w="1276"/>
        <w:gridCol w:w="1276"/>
        <w:gridCol w:w="1276"/>
        <w:gridCol w:w="1134"/>
        <w:gridCol w:w="1134"/>
        <w:gridCol w:w="976"/>
      </w:tblGrid>
      <w:tr w:rsidR="006A5C28" w14:paraId="78190D06" w14:textId="77777777" w:rsidTr="00F37BB1">
        <w:trPr>
          <w:trHeight w:val="641"/>
        </w:trPr>
        <w:tc>
          <w:tcPr>
            <w:tcW w:w="9335" w:type="dxa"/>
            <w:gridSpan w:val="7"/>
          </w:tcPr>
          <w:p w14:paraId="70B2028F" w14:textId="77777777" w:rsidR="006A5C28" w:rsidRPr="006A5C28" w:rsidRDefault="006A5C28" w:rsidP="00F37BB1">
            <w:pPr>
              <w:jc w:val="center"/>
              <w:rPr>
                <w:b/>
                <w:bCs/>
              </w:rPr>
            </w:pPr>
            <w:r w:rsidRPr="006A5C28">
              <w:rPr>
                <w:b/>
                <w:bCs/>
              </w:rPr>
              <w:t>Test schedule</w:t>
            </w:r>
          </w:p>
        </w:tc>
      </w:tr>
      <w:tr w:rsidR="006A5C28" w14:paraId="001B81A5" w14:textId="77777777" w:rsidTr="00F37BB1">
        <w:trPr>
          <w:trHeight w:val="641"/>
        </w:trPr>
        <w:tc>
          <w:tcPr>
            <w:tcW w:w="2263" w:type="dxa"/>
          </w:tcPr>
          <w:p w14:paraId="7415A0BA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Use case</w:t>
            </w:r>
          </w:p>
        </w:tc>
        <w:tc>
          <w:tcPr>
            <w:tcW w:w="1276" w:type="dxa"/>
          </w:tcPr>
          <w:p w14:paraId="7CC40204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Quantity</w:t>
            </w:r>
          </w:p>
        </w:tc>
        <w:tc>
          <w:tcPr>
            <w:tcW w:w="1276" w:type="dxa"/>
          </w:tcPr>
          <w:p w14:paraId="068E5CCD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Person</w:t>
            </w:r>
          </w:p>
        </w:tc>
        <w:tc>
          <w:tcPr>
            <w:tcW w:w="1276" w:type="dxa"/>
          </w:tcPr>
          <w:p w14:paraId="1E8AD601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Day</w:t>
            </w:r>
          </w:p>
        </w:tc>
        <w:tc>
          <w:tcPr>
            <w:tcW w:w="1134" w:type="dxa"/>
          </w:tcPr>
          <w:p w14:paraId="4F409A50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Time</w:t>
            </w:r>
          </w:p>
        </w:tc>
        <w:tc>
          <w:tcPr>
            <w:tcW w:w="1134" w:type="dxa"/>
          </w:tcPr>
          <w:p w14:paraId="7C6CC08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Expected</w:t>
            </w:r>
          </w:p>
        </w:tc>
        <w:tc>
          <w:tcPr>
            <w:tcW w:w="976" w:type="dxa"/>
          </w:tcPr>
          <w:p w14:paraId="73222612" w14:textId="77777777" w:rsidR="006A5C28" w:rsidRPr="006A5C28" w:rsidRDefault="006A5C28" w:rsidP="00F37BB1">
            <w:pPr>
              <w:rPr>
                <w:b/>
                <w:bCs/>
              </w:rPr>
            </w:pPr>
            <w:r w:rsidRPr="006A5C28">
              <w:rPr>
                <w:b/>
                <w:bCs/>
              </w:rPr>
              <w:t>Result</w:t>
            </w:r>
          </w:p>
        </w:tc>
      </w:tr>
      <w:tr w:rsidR="006A5C28" w14:paraId="3421AC74" w14:textId="77777777" w:rsidTr="00F37BB1">
        <w:trPr>
          <w:trHeight w:val="670"/>
        </w:trPr>
        <w:tc>
          <w:tcPr>
            <w:tcW w:w="2263" w:type="dxa"/>
          </w:tcPr>
          <w:p w14:paraId="3A494938" w14:textId="77777777" w:rsidR="006A5C28" w:rsidRDefault="006A5C28" w:rsidP="00F37BB1">
            <w:r>
              <w:t>1.</w:t>
            </w:r>
          </w:p>
        </w:tc>
        <w:tc>
          <w:tcPr>
            <w:tcW w:w="1276" w:type="dxa"/>
          </w:tcPr>
          <w:p w14:paraId="288ABE9E" w14:textId="77777777" w:rsidR="006A5C28" w:rsidRDefault="006A5C28" w:rsidP="00F37BB1"/>
        </w:tc>
        <w:tc>
          <w:tcPr>
            <w:tcW w:w="1276" w:type="dxa"/>
          </w:tcPr>
          <w:p w14:paraId="6DBF6A05" w14:textId="77777777" w:rsidR="006A5C28" w:rsidRDefault="006A5C28" w:rsidP="00F37BB1"/>
        </w:tc>
        <w:tc>
          <w:tcPr>
            <w:tcW w:w="1276" w:type="dxa"/>
          </w:tcPr>
          <w:p w14:paraId="63532B9D" w14:textId="77777777" w:rsidR="006A5C28" w:rsidRDefault="006A5C28" w:rsidP="00F37BB1"/>
        </w:tc>
        <w:tc>
          <w:tcPr>
            <w:tcW w:w="1134" w:type="dxa"/>
          </w:tcPr>
          <w:p w14:paraId="08BD1229" w14:textId="77777777" w:rsidR="006A5C28" w:rsidRDefault="006A5C28" w:rsidP="00F37BB1"/>
        </w:tc>
        <w:tc>
          <w:tcPr>
            <w:tcW w:w="1134" w:type="dxa"/>
          </w:tcPr>
          <w:p w14:paraId="586E667D" w14:textId="77777777" w:rsidR="006A5C28" w:rsidRDefault="006A5C28" w:rsidP="00F37BB1"/>
        </w:tc>
        <w:tc>
          <w:tcPr>
            <w:tcW w:w="976" w:type="dxa"/>
          </w:tcPr>
          <w:p w14:paraId="1E5EC113" w14:textId="77777777" w:rsidR="006A5C28" w:rsidRDefault="006A5C28" w:rsidP="00F37BB1"/>
        </w:tc>
      </w:tr>
      <w:tr w:rsidR="006A5C28" w14:paraId="26B9F024" w14:textId="77777777" w:rsidTr="00F37BB1">
        <w:trPr>
          <w:trHeight w:val="641"/>
        </w:trPr>
        <w:tc>
          <w:tcPr>
            <w:tcW w:w="2263" w:type="dxa"/>
          </w:tcPr>
          <w:p w14:paraId="0AE19A9C" w14:textId="77777777" w:rsidR="006A5C28" w:rsidRDefault="006A5C28" w:rsidP="00F37BB1">
            <w:r>
              <w:t>2.</w:t>
            </w:r>
          </w:p>
        </w:tc>
        <w:tc>
          <w:tcPr>
            <w:tcW w:w="1276" w:type="dxa"/>
          </w:tcPr>
          <w:p w14:paraId="0BF51C8E" w14:textId="77777777" w:rsidR="006A5C28" w:rsidRDefault="006A5C28" w:rsidP="00F37BB1"/>
        </w:tc>
        <w:tc>
          <w:tcPr>
            <w:tcW w:w="1276" w:type="dxa"/>
          </w:tcPr>
          <w:p w14:paraId="55552ACF" w14:textId="77777777" w:rsidR="006A5C28" w:rsidRDefault="006A5C28" w:rsidP="00F37BB1"/>
        </w:tc>
        <w:tc>
          <w:tcPr>
            <w:tcW w:w="1276" w:type="dxa"/>
          </w:tcPr>
          <w:p w14:paraId="3F581C05" w14:textId="77777777" w:rsidR="006A5C28" w:rsidRDefault="006A5C28" w:rsidP="00F37BB1"/>
        </w:tc>
        <w:tc>
          <w:tcPr>
            <w:tcW w:w="1134" w:type="dxa"/>
          </w:tcPr>
          <w:p w14:paraId="3237B6F8" w14:textId="77777777" w:rsidR="006A5C28" w:rsidRDefault="006A5C28" w:rsidP="00F37BB1"/>
        </w:tc>
        <w:tc>
          <w:tcPr>
            <w:tcW w:w="1134" w:type="dxa"/>
          </w:tcPr>
          <w:p w14:paraId="1E73290E" w14:textId="77777777" w:rsidR="006A5C28" w:rsidRDefault="006A5C28" w:rsidP="00F37BB1"/>
        </w:tc>
        <w:tc>
          <w:tcPr>
            <w:tcW w:w="976" w:type="dxa"/>
          </w:tcPr>
          <w:p w14:paraId="42FAB336" w14:textId="77777777" w:rsidR="006A5C28" w:rsidRDefault="006A5C28" w:rsidP="00F37BB1"/>
        </w:tc>
      </w:tr>
      <w:tr w:rsidR="006A5C28" w14:paraId="1C516436" w14:textId="77777777" w:rsidTr="00F37BB1">
        <w:trPr>
          <w:trHeight w:val="641"/>
        </w:trPr>
        <w:tc>
          <w:tcPr>
            <w:tcW w:w="2263" w:type="dxa"/>
          </w:tcPr>
          <w:p w14:paraId="463E6088" w14:textId="77777777" w:rsidR="006A5C28" w:rsidRDefault="006A5C28" w:rsidP="00F37BB1">
            <w:r>
              <w:t>3.</w:t>
            </w:r>
          </w:p>
        </w:tc>
        <w:tc>
          <w:tcPr>
            <w:tcW w:w="1276" w:type="dxa"/>
          </w:tcPr>
          <w:p w14:paraId="620A17DF" w14:textId="77777777" w:rsidR="006A5C28" w:rsidRDefault="006A5C28" w:rsidP="00F37BB1"/>
        </w:tc>
        <w:tc>
          <w:tcPr>
            <w:tcW w:w="1276" w:type="dxa"/>
          </w:tcPr>
          <w:p w14:paraId="3842B761" w14:textId="77777777" w:rsidR="006A5C28" w:rsidRDefault="006A5C28" w:rsidP="00F37BB1"/>
        </w:tc>
        <w:tc>
          <w:tcPr>
            <w:tcW w:w="1276" w:type="dxa"/>
          </w:tcPr>
          <w:p w14:paraId="7281D742" w14:textId="77777777" w:rsidR="006A5C28" w:rsidRDefault="006A5C28" w:rsidP="00F37BB1"/>
        </w:tc>
        <w:tc>
          <w:tcPr>
            <w:tcW w:w="1134" w:type="dxa"/>
          </w:tcPr>
          <w:p w14:paraId="7A2BE2B4" w14:textId="77777777" w:rsidR="006A5C28" w:rsidRDefault="006A5C28" w:rsidP="00F37BB1"/>
        </w:tc>
        <w:tc>
          <w:tcPr>
            <w:tcW w:w="1134" w:type="dxa"/>
          </w:tcPr>
          <w:p w14:paraId="00A50A9B" w14:textId="77777777" w:rsidR="006A5C28" w:rsidRDefault="006A5C28" w:rsidP="00F37BB1"/>
        </w:tc>
        <w:tc>
          <w:tcPr>
            <w:tcW w:w="976" w:type="dxa"/>
          </w:tcPr>
          <w:p w14:paraId="56948F7C" w14:textId="77777777" w:rsidR="006A5C28" w:rsidRDefault="006A5C28" w:rsidP="00F37BB1"/>
        </w:tc>
      </w:tr>
      <w:tr w:rsidR="006A5C28" w14:paraId="0B612395" w14:textId="77777777" w:rsidTr="00F37BB1">
        <w:trPr>
          <w:trHeight w:val="641"/>
        </w:trPr>
        <w:tc>
          <w:tcPr>
            <w:tcW w:w="2263" w:type="dxa"/>
          </w:tcPr>
          <w:p w14:paraId="797E3A97" w14:textId="77777777" w:rsidR="006A5C28" w:rsidRDefault="006A5C28" w:rsidP="00F37BB1">
            <w:r>
              <w:t>4.</w:t>
            </w:r>
          </w:p>
        </w:tc>
        <w:tc>
          <w:tcPr>
            <w:tcW w:w="1276" w:type="dxa"/>
          </w:tcPr>
          <w:p w14:paraId="7A9A9DED" w14:textId="77777777" w:rsidR="006A5C28" w:rsidRDefault="006A5C28" w:rsidP="00F37BB1"/>
        </w:tc>
        <w:tc>
          <w:tcPr>
            <w:tcW w:w="1276" w:type="dxa"/>
          </w:tcPr>
          <w:p w14:paraId="18A97CAB" w14:textId="77777777" w:rsidR="006A5C28" w:rsidRDefault="006A5C28" w:rsidP="00F37BB1"/>
        </w:tc>
        <w:tc>
          <w:tcPr>
            <w:tcW w:w="1276" w:type="dxa"/>
          </w:tcPr>
          <w:p w14:paraId="3920716E" w14:textId="77777777" w:rsidR="006A5C28" w:rsidRDefault="006A5C28" w:rsidP="00F37BB1"/>
        </w:tc>
        <w:tc>
          <w:tcPr>
            <w:tcW w:w="1134" w:type="dxa"/>
          </w:tcPr>
          <w:p w14:paraId="2CAC637A" w14:textId="77777777" w:rsidR="006A5C28" w:rsidRDefault="006A5C28" w:rsidP="00F37BB1"/>
        </w:tc>
        <w:tc>
          <w:tcPr>
            <w:tcW w:w="1134" w:type="dxa"/>
          </w:tcPr>
          <w:p w14:paraId="6C7102FA" w14:textId="77777777" w:rsidR="006A5C28" w:rsidRDefault="006A5C28" w:rsidP="00F37BB1"/>
        </w:tc>
        <w:tc>
          <w:tcPr>
            <w:tcW w:w="976" w:type="dxa"/>
          </w:tcPr>
          <w:p w14:paraId="468C31D9" w14:textId="77777777" w:rsidR="006A5C28" w:rsidRDefault="006A5C28" w:rsidP="00F37BB1"/>
        </w:tc>
      </w:tr>
      <w:tr w:rsidR="006A5C28" w14:paraId="4E9B696E" w14:textId="77777777" w:rsidTr="00F37BB1">
        <w:trPr>
          <w:trHeight w:val="641"/>
        </w:trPr>
        <w:tc>
          <w:tcPr>
            <w:tcW w:w="2263" w:type="dxa"/>
          </w:tcPr>
          <w:p w14:paraId="289EC520" w14:textId="77777777" w:rsidR="006A5C28" w:rsidRDefault="006A5C28" w:rsidP="00F37BB1">
            <w:r>
              <w:t>5.</w:t>
            </w:r>
          </w:p>
        </w:tc>
        <w:tc>
          <w:tcPr>
            <w:tcW w:w="1276" w:type="dxa"/>
          </w:tcPr>
          <w:p w14:paraId="6DFD26BA" w14:textId="77777777" w:rsidR="006A5C28" w:rsidRDefault="006A5C28" w:rsidP="00F37BB1"/>
        </w:tc>
        <w:tc>
          <w:tcPr>
            <w:tcW w:w="1276" w:type="dxa"/>
          </w:tcPr>
          <w:p w14:paraId="23C3A010" w14:textId="77777777" w:rsidR="006A5C28" w:rsidRDefault="006A5C28" w:rsidP="00F37BB1"/>
        </w:tc>
        <w:tc>
          <w:tcPr>
            <w:tcW w:w="1276" w:type="dxa"/>
          </w:tcPr>
          <w:p w14:paraId="22E04E45" w14:textId="77777777" w:rsidR="006A5C28" w:rsidRDefault="006A5C28" w:rsidP="00F37BB1"/>
        </w:tc>
        <w:tc>
          <w:tcPr>
            <w:tcW w:w="1134" w:type="dxa"/>
          </w:tcPr>
          <w:p w14:paraId="12277959" w14:textId="77777777" w:rsidR="006A5C28" w:rsidRDefault="006A5C28" w:rsidP="00F37BB1"/>
        </w:tc>
        <w:tc>
          <w:tcPr>
            <w:tcW w:w="1134" w:type="dxa"/>
          </w:tcPr>
          <w:p w14:paraId="0F66FB5D" w14:textId="77777777" w:rsidR="006A5C28" w:rsidRDefault="006A5C28" w:rsidP="00F37BB1"/>
        </w:tc>
        <w:tc>
          <w:tcPr>
            <w:tcW w:w="976" w:type="dxa"/>
          </w:tcPr>
          <w:p w14:paraId="7CC5E2D1" w14:textId="77777777" w:rsidR="006A5C28" w:rsidRDefault="006A5C28" w:rsidP="00F37BB1"/>
        </w:tc>
      </w:tr>
    </w:tbl>
    <w:p w14:paraId="18946B09" w14:textId="77777777" w:rsidR="006A5C28" w:rsidRDefault="006A5C28" w:rsidP="006A5C28"/>
    <w:sectPr w:rsidR="006A5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A1DAA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650F8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81C6B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212480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7636AB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014679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250D44"/>
    <w:multiLevelType w:val="hybridMultilevel"/>
    <w:tmpl w:val="4A38A98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TQ0MTY2srQ0tjRS0lEKTi0uzszPAykwrAUA6vMkKywAAAA="/>
  </w:docVars>
  <w:rsids>
    <w:rsidRoot w:val="002249DE"/>
    <w:rsid w:val="002249DE"/>
    <w:rsid w:val="004E769B"/>
    <w:rsid w:val="0053137B"/>
    <w:rsid w:val="006A5C28"/>
    <w:rsid w:val="00A1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DBF5"/>
  <w15:chartTrackingRefBased/>
  <w15:docId w15:val="{E9329C92-2FB8-4B7A-99D3-86BA27A18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5C28"/>
    <w:pPr>
      <w:ind w:left="720"/>
      <w:contextualSpacing/>
    </w:pPr>
  </w:style>
  <w:style w:type="table" w:styleId="TableGrid">
    <w:name w:val="Table Grid"/>
    <w:basedOn w:val="TableNormal"/>
    <w:uiPriority w:val="39"/>
    <w:rsid w:val="006A5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9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ao</dc:creator>
  <cp:keywords/>
  <dc:description/>
  <cp:lastModifiedBy>john dao</cp:lastModifiedBy>
  <cp:revision>1</cp:revision>
  <dcterms:created xsi:type="dcterms:W3CDTF">2021-08-16T01:32:00Z</dcterms:created>
  <dcterms:modified xsi:type="dcterms:W3CDTF">2021-08-16T02:29:00Z</dcterms:modified>
</cp:coreProperties>
</file>